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39471A" w14:textId="77777777" w:rsidR="006147A4" w:rsidRDefault="006147A4" w:rsidP="006147A4">
      <w:pPr>
        <w:pStyle w:val="Heading1"/>
      </w:pPr>
      <w:bookmarkStart w:id="0" w:name="_Toc37255203"/>
      <w:bookmarkStart w:id="1" w:name="_Toc43110851"/>
      <w:r>
        <w:t>A</w:t>
      </w:r>
      <w:r w:rsidR="004C5DF2">
        <w:t>ttachment</w:t>
      </w:r>
      <w:r>
        <w:t xml:space="preserve"> A – Security Questionnaire</w:t>
      </w:r>
      <w:bookmarkEnd w:id="0"/>
      <w:bookmarkEnd w:id="1"/>
    </w:p>
    <w:tbl>
      <w:tblPr>
        <w:tblW w:w="14580" w:type="dxa"/>
        <w:tblLook w:val="04A0" w:firstRow="1" w:lastRow="0" w:firstColumn="1" w:lastColumn="0" w:noHBand="0" w:noVBand="1"/>
      </w:tblPr>
      <w:tblGrid>
        <w:gridCol w:w="3780"/>
        <w:gridCol w:w="4680"/>
        <w:gridCol w:w="6120"/>
      </w:tblGrid>
      <w:tr w:rsidR="006147A4" w14:paraId="312E31D5" w14:textId="77777777" w:rsidTr="006147A4">
        <w:trPr>
          <w:trHeight w:val="1365"/>
        </w:trPr>
        <w:tc>
          <w:tcPr>
            <w:tcW w:w="14580" w:type="dxa"/>
            <w:gridSpan w:val="3"/>
            <w:tcBorders>
              <w:top w:val="nil"/>
              <w:left w:val="nil"/>
              <w:bottom w:val="single" w:sz="12" w:space="0" w:color="auto"/>
              <w:right w:val="nil"/>
            </w:tcBorders>
            <w:vAlign w:val="bottom"/>
            <w:hideMark/>
          </w:tcPr>
          <w:p w14:paraId="2B698B69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</w:p>
          <w:p w14:paraId="0B160241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MCCS Vendor Security Questionnaire</w:t>
            </w:r>
          </w:p>
          <w:p w14:paraId="6661398C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</w:t>
            </w:r>
          </w:p>
          <w:p w14:paraId="3AE9AA11" w14:textId="77777777" w:rsidR="006147A4" w:rsidRDefault="006147A4" w:rsidP="006147A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</w:tc>
      </w:tr>
      <w:tr w:rsidR="006147A4" w14:paraId="1FEACB4E" w14:textId="77777777" w:rsidTr="006147A4">
        <w:trPr>
          <w:trHeight w:val="1279"/>
        </w:trPr>
        <w:tc>
          <w:tcPr>
            <w:tcW w:w="378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vAlign w:val="center"/>
            <w:hideMark/>
          </w:tcPr>
          <w:p w14:paraId="543A822F" w14:textId="77777777" w:rsidR="006147A4" w:rsidRDefault="006147A4" w:rsidP="006147A4">
            <w:pPr>
              <w:spacing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  <w:r>
              <w:rPr>
                <w:rFonts w:eastAsia="Times New Roman"/>
                <w:color w:val="000000"/>
                <w:sz w:val="24"/>
                <w:szCs w:val="24"/>
              </w:rPr>
              <w:t>Cloud Services Solution - Vendor Information</w:t>
            </w:r>
          </w:p>
        </w:tc>
        <w:tc>
          <w:tcPr>
            <w:tcW w:w="10800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63A11BB1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MCCS reviews the IT security of all Cloud-based services that store, process, or transmit data that MCCS considers to be Sensitive or Restricted. Please provide the documentation requested below and complete the questionnaire. </w:t>
            </w:r>
          </w:p>
          <w:p w14:paraId="36B02E3E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N/A</w:t>
            </w:r>
          </w:p>
        </w:tc>
      </w:tr>
      <w:tr w:rsidR="006147A4" w14:paraId="2AC2E688" w14:textId="77777777" w:rsidTr="006147A4">
        <w:trPr>
          <w:trHeight w:val="330"/>
        </w:trPr>
        <w:tc>
          <w:tcPr>
            <w:tcW w:w="378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shd w:val="clear" w:color="auto" w:fill="000000"/>
            <w:hideMark/>
          </w:tcPr>
          <w:p w14:paraId="0D862D74" w14:textId="77777777" w:rsidR="006147A4" w:rsidRDefault="006147A4" w:rsidP="006147A4">
            <w:pPr>
              <w:spacing w:line="240" w:lineRule="auto"/>
              <w:rPr>
                <w:rFonts w:eastAsia="Times New Roman"/>
                <w:b/>
                <w:bCs/>
                <w:color w:val="FFFFFF"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color w:val="FFFFFF"/>
                <w:sz w:val="20"/>
                <w:szCs w:val="20"/>
              </w:rPr>
              <w:t>Requested Documentation</w:t>
            </w:r>
          </w:p>
        </w:tc>
        <w:tc>
          <w:tcPr>
            <w:tcW w:w="468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000000"/>
            <w:vAlign w:val="center"/>
            <w:hideMark/>
          </w:tcPr>
          <w:p w14:paraId="6F8A84DE" w14:textId="77777777" w:rsidR="006147A4" w:rsidRDefault="006147A4" w:rsidP="006147A4">
            <w:pPr>
              <w:spacing w:line="240" w:lineRule="auto"/>
              <w:rPr>
                <w:rFonts w:eastAsia="Times New Roman"/>
                <w:b/>
                <w:bCs/>
                <w:color w:val="FFFFFF"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color w:val="FFFFFF"/>
                <w:sz w:val="20"/>
                <w:szCs w:val="20"/>
              </w:rPr>
              <w:t>Document Titles</w:t>
            </w:r>
          </w:p>
        </w:tc>
        <w:tc>
          <w:tcPr>
            <w:tcW w:w="6120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000000"/>
            <w:hideMark/>
          </w:tcPr>
          <w:p w14:paraId="30182EA9" w14:textId="77777777" w:rsidR="006147A4" w:rsidRDefault="006147A4" w:rsidP="006147A4">
            <w:pPr>
              <w:spacing w:line="240" w:lineRule="auto"/>
              <w:rPr>
                <w:rFonts w:eastAsia="Times New Roman"/>
                <w:b/>
                <w:bCs/>
                <w:color w:val="FFFFFF"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color w:val="FFFFFF"/>
                <w:sz w:val="20"/>
                <w:szCs w:val="20"/>
              </w:rPr>
              <w:t>Comments</w:t>
            </w:r>
          </w:p>
        </w:tc>
      </w:tr>
      <w:tr w:rsidR="006147A4" w14:paraId="541C590E" w14:textId="77777777" w:rsidTr="006147A4">
        <w:trPr>
          <w:trHeight w:val="1973"/>
        </w:trPr>
        <w:tc>
          <w:tcPr>
            <w:tcW w:w="3780" w:type="dxa"/>
            <w:tcBorders>
              <w:top w:val="single" w:sz="12" w:space="0" w:color="auto"/>
              <w:left w:val="single" w:sz="8" w:space="0" w:color="auto"/>
              <w:right w:val="single" w:sz="4" w:space="0" w:color="auto"/>
            </w:tcBorders>
            <w:hideMark/>
          </w:tcPr>
          <w:p w14:paraId="1212C0C8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 xml:space="preserve">In addition to completing the questionnaire below, the following documentation should be provided to MCCS (as applicable </w:t>
            </w:r>
            <w:r>
              <w:rPr>
                <w:rFonts w:ascii="Calibri" w:eastAsia="Times New Roman" w:hAnsi="Calibri" w:cs="Calibri"/>
                <w:b/>
                <w:bCs/>
                <w:noProof/>
                <w:color w:val="000000"/>
                <w:sz w:val="20"/>
                <w:szCs w:val="20"/>
              </w:rPr>
              <w:t>or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 xml:space="preserve"> available and under a nondisclosure agreement - NDA - as needed in support of this security review.)</w:t>
            </w:r>
          </w:p>
          <w:p w14:paraId="747A762B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4680" w:type="dxa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191454B2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Cloud Security Alliance Consensus Assessments Initiative Questionnaire (if Cloud service provider)</w:t>
            </w:r>
          </w:p>
          <w:p w14:paraId="3C01FAEB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  <w:p w14:paraId="3303E370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 vulnerability, penetration, or ethical hack report prepared by a third party (not by the vendor)</w:t>
            </w:r>
          </w:p>
          <w:p w14:paraId="3738FFE7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  <w:p w14:paraId="20BE0DF2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ny documentation that describes your technical and security infrastructure</w:t>
            </w:r>
          </w:p>
          <w:p w14:paraId="3629CC44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  <w:p w14:paraId="7C8E0DE3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Data flow diagram (for college data processed by the application/service)</w:t>
            </w:r>
          </w:p>
        </w:tc>
        <w:tc>
          <w:tcPr>
            <w:tcW w:w="6120" w:type="dxa"/>
            <w:tcBorders>
              <w:top w:val="single" w:sz="12" w:space="0" w:color="auto"/>
              <w:left w:val="single" w:sz="4" w:space="0" w:color="auto"/>
              <w:right w:val="single" w:sz="8" w:space="0" w:color="auto"/>
            </w:tcBorders>
            <w:hideMark/>
          </w:tcPr>
          <w:p w14:paraId="70B7BEB7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CCS cannot validate and approve services or applications without supporting documentation. Please attach the requested documentation when returning the Security Questionnaire.</w:t>
            </w:r>
          </w:p>
        </w:tc>
      </w:tr>
      <w:tr w:rsidR="006147A4" w14:paraId="6366B93B" w14:textId="77777777" w:rsidTr="006147A4">
        <w:trPr>
          <w:trHeight w:val="780"/>
        </w:trPr>
        <w:tc>
          <w:tcPr>
            <w:tcW w:w="37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91618D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4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0A58348B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hideMark/>
          </w:tcPr>
          <w:p w14:paraId="74E4758F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  <w:p w14:paraId="7B7EF092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  <w:p w14:paraId="4FE01A88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</w:tr>
    </w:tbl>
    <w:p w14:paraId="76DD06DD" w14:textId="77777777" w:rsidR="006147A4" w:rsidRDefault="006147A4" w:rsidP="006147A4">
      <w:r>
        <w:br w:type="page"/>
      </w:r>
    </w:p>
    <w:tbl>
      <w:tblPr>
        <w:tblW w:w="14580" w:type="dxa"/>
        <w:tblInd w:w="-5" w:type="dxa"/>
        <w:tblLook w:val="04A0" w:firstRow="1" w:lastRow="0" w:firstColumn="1" w:lastColumn="0" w:noHBand="0" w:noVBand="1"/>
      </w:tblPr>
      <w:tblGrid>
        <w:gridCol w:w="3780"/>
        <w:gridCol w:w="4680"/>
        <w:gridCol w:w="6120"/>
      </w:tblGrid>
      <w:tr w:rsidR="006147A4" w14:paraId="38A6D740" w14:textId="77777777" w:rsidTr="006147A4">
        <w:trPr>
          <w:trHeight w:val="435"/>
        </w:trPr>
        <w:tc>
          <w:tcPr>
            <w:tcW w:w="37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/>
            <w:hideMark/>
          </w:tcPr>
          <w:p w14:paraId="185D44D9" w14:textId="77777777" w:rsidR="006147A4" w:rsidRDefault="006147A4" w:rsidP="006147A4">
            <w:pPr>
              <w:spacing w:line="240" w:lineRule="auto"/>
              <w:rPr>
                <w:rFonts w:eastAsia="Times New Roman"/>
                <w:b/>
                <w:bCs/>
                <w:color w:val="FFFFFF"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color w:val="FFFFFF"/>
                <w:sz w:val="20"/>
                <w:szCs w:val="20"/>
              </w:rPr>
              <w:lastRenderedPageBreak/>
              <w:t>Information Security</w:t>
            </w:r>
          </w:p>
        </w:tc>
        <w:tc>
          <w:tcPr>
            <w:tcW w:w="4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/>
            <w:vAlign w:val="center"/>
            <w:hideMark/>
          </w:tcPr>
          <w:p w14:paraId="4D26F659" w14:textId="77777777" w:rsidR="006147A4" w:rsidRDefault="006147A4" w:rsidP="006147A4">
            <w:pPr>
              <w:spacing w:line="240" w:lineRule="auto"/>
              <w:rPr>
                <w:rFonts w:eastAsia="Times New Roman"/>
                <w:b/>
                <w:bCs/>
                <w:color w:val="FFFFFF"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color w:val="FFFFFF"/>
                <w:sz w:val="20"/>
                <w:szCs w:val="20"/>
              </w:rPr>
              <w:t>Information Security Questions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000000"/>
            <w:hideMark/>
          </w:tcPr>
          <w:p w14:paraId="6AC5930A" w14:textId="77777777" w:rsidR="006147A4" w:rsidRDefault="006147A4" w:rsidP="006147A4">
            <w:pPr>
              <w:spacing w:line="240" w:lineRule="auto"/>
              <w:rPr>
                <w:rFonts w:eastAsia="Times New Roman"/>
                <w:b/>
                <w:bCs/>
                <w:color w:val="FFFFFF"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color w:val="FFFFFF"/>
                <w:sz w:val="20"/>
                <w:szCs w:val="20"/>
              </w:rPr>
              <w:t>Comments and Notes</w:t>
            </w:r>
          </w:p>
        </w:tc>
      </w:tr>
      <w:tr w:rsidR="006147A4" w14:paraId="7DD9F099" w14:textId="77777777" w:rsidTr="006147A4">
        <w:trPr>
          <w:trHeight w:val="435"/>
        </w:trPr>
        <w:tc>
          <w:tcPr>
            <w:tcW w:w="37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9C8C63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anagement Program</w:t>
            </w:r>
          </w:p>
        </w:tc>
        <w:tc>
          <w:tcPr>
            <w:tcW w:w="4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C29F82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Please describe your Security Management Program or attach a copy.  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br/>
              <w:t xml:space="preserve">Does your organization follow a particular security standard such as ISO-27001, ISO-22307,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CoBIT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, HITRUST, etc. or do you have your own?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hideMark/>
          </w:tcPr>
          <w:p w14:paraId="606E2DA5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</w:tr>
      <w:tr w:rsidR="006147A4" w14:paraId="0AD467B1" w14:textId="77777777" w:rsidTr="006147A4">
        <w:trPr>
          <w:trHeight w:val="435"/>
        </w:trPr>
        <w:tc>
          <w:tcPr>
            <w:tcW w:w="37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F01FBC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Policy Reviews</w:t>
            </w:r>
          </w:p>
        </w:tc>
        <w:tc>
          <w:tcPr>
            <w:tcW w:w="4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FE3668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Can you notify us when changes are made to your security policies or procedures?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hideMark/>
          </w:tcPr>
          <w:p w14:paraId="3D79F5B8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</w:tr>
      <w:tr w:rsidR="006147A4" w14:paraId="52FFF60C" w14:textId="77777777" w:rsidTr="006147A4">
        <w:trPr>
          <w:trHeight w:val="435"/>
        </w:trPr>
        <w:tc>
          <w:tcPr>
            <w:tcW w:w="37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9AAE98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User Access Policy</w:t>
            </w:r>
          </w:p>
        </w:tc>
        <w:tc>
          <w:tcPr>
            <w:tcW w:w="4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28C705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Please describe your employee termination procedures.  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hideMark/>
          </w:tcPr>
          <w:p w14:paraId="156807CD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</w:tr>
      <w:tr w:rsidR="006147A4" w14:paraId="6ABD941F" w14:textId="77777777" w:rsidTr="006147A4">
        <w:trPr>
          <w:trHeight w:val="435"/>
        </w:trPr>
        <w:tc>
          <w:tcPr>
            <w:tcW w:w="378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hideMark/>
          </w:tcPr>
          <w:p w14:paraId="408F1B80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ncryption Key Management</w:t>
            </w:r>
          </w:p>
          <w:p w14:paraId="4D1EE1FA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  <w:p w14:paraId="34D023EA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4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2FFE97A8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Will our data be encrypted at rest?  What algorithm?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hideMark/>
          </w:tcPr>
          <w:p w14:paraId="550CE517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</w:tr>
      <w:tr w:rsidR="006147A4" w14:paraId="5DE8116E" w14:textId="77777777" w:rsidTr="006147A4">
        <w:trPr>
          <w:trHeight w:val="435"/>
        </w:trPr>
        <w:tc>
          <w:tcPr>
            <w:tcW w:w="378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05E85144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8255AD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Will our data be encrypted in transit, including between servers? What algorithm?  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hideMark/>
          </w:tcPr>
          <w:p w14:paraId="6F1D9B9F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</w:tr>
      <w:tr w:rsidR="006147A4" w14:paraId="2791AF36" w14:textId="77777777" w:rsidTr="006147A4">
        <w:trPr>
          <w:trHeight w:val="435"/>
        </w:trPr>
        <w:tc>
          <w:tcPr>
            <w:tcW w:w="378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F18DBE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D77144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Do you have an encryption key management system?   If so, please tell us about it?  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hideMark/>
          </w:tcPr>
          <w:p w14:paraId="5720FCDE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</w:tr>
      <w:tr w:rsidR="006147A4" w14:paraId="678B0DD5" w14:textId="77777777" w:rsidTr="006147A4">
        <w:trPr>
          <w:trHeight w:val="435"/>
        </w:trPr>
        <w:tc>
          <w:tcPr>
            <w:tcW w:w="378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hideMark/>
          </w:tcPr>
          <w:p w14:paraId="1AFB66F0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Vulnerability / Patch Management </w:t>
            </w:r>
          </w:p>
          <w:p w14:paraId="39A8C121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4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1A05F4D2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Do you conduct vulnerability scans of the servers?  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hideMark/>
          </w:tcPr>
          <w:p w14:paraId="718DC9FE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</w:tr>
      <w:tr w:rsidR="006147A4" w14:paraId="59FB6DDD" w14:textId="77777777" w:rsidTr="006147A4">
        <w:trPr>
          <w:trHeight w:val="435"/>
        </w:trPr>
        <w:tc>
          <w:tcPr>
            <w:tcW w:w="378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5C9E8842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DE2AB0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Do you conduct application vulnerability scans?  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hideMark/>
          </w:tcPr>
          <w:p w14:paraId="0E186C32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</w:tr>
      <w:tr w:rsidR="006147A4" w14:paraId="3A1853B2" w14:textId="77777777" w:rsidTr="006147A4">
        <w:trPr>
          <w:trHeight w:val="435"/>
        </w:trPr>
        <w:tc>
          <w:tcPr>
            <w:tcW w:w="378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B29DDD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5EF44F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Please explain your patching policy, timeframes, and procedures.  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hideMark/>
          </w:tcPr>
          <w:p w14:paraId="1DCF706A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</w:tr>
      <w:tr w:rsidR="006147A4" w14:paraId="479BA32E" w14:textId="77777777" w:rsidTr="006147A4">
        <w:trPr>
          <w:trHeight w:val="435"/>
        </w:trPr>
        <w:tc>
          <w:tcPr>
            <w:tcW w:w="378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hideMark/>
          </w:tcPr>
          <w:p w14:paraId="524FAE8D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ntivirus / Malicious Software</w:t>
            </w:r>
          </w:p>
          <w:p w14:paraId="55E83DB9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4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94CEA1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Do you have anti-malware or virus protection programs installed?  Which programs?  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hideMark/>
          </w:tcPr>
          <w:p w14:paraId="6CC7C9F5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</w:tr>
      <w:tr w:rsidR="006147A4" w14:paraId="35C59BED" w14:textId="77777777" w:rsidTr="006147A4">
        <w:trPr>
          <w:trHeight w:val="435"/>
        </w:trPr>
        <w:tc>
          <w:tcPr>
            <w:tcW w:w="378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CFFA32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BE2BE1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How often are your malware/virus protection programs updated?  How regularly are complete scans scheduled?  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hideMark/>
          </w:tcPr>
          <w:p w14:paraId="23A616CE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</w:tr>
      <w:tr w:rsidR="006147A4" w14:paraId="308537BE" w14:textId="77777777" w:rsidTr="006147A4">
        <w:trPr>
          <w:trHeight w:val="435"/>
        </w:trPr>
        <w:tc>
          <w:tcPr>
            <w:tcW w:w="378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78FBAAB0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Incident Management</w:t>
            </w:r>
          </w:p>
          <w:p w14:paraId="69D008BD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  <w:p w14:paraId="6CEC1C97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4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11B635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How will you alert your clients if their data may have been breached?  Do you have a documented security incident response plan?</w:t>
            </w:r>
          </w:p>
        </w:tc>
        <w:tc>
          <w:tcPr>
            <w:tcW w:w="6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7787D1B6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</w:tr>
      <w:tr w:rsidR="006147A4" w14:paraId="25A38CD3" w14:textId="77777777" w:rsidTr="006147A4">
        <w:trPr>
          <w:trHeight w:val="435"/>
        </w:trPr>
        <w:tc>
          <w:tcPr>
            <w:tcW w:w="378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01B83AFC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BB898D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Can you incorporate client-specific needs into your incident response plan?  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hideMark/>
          </w:tcPr>
          <w:p w14:paraId="1C989BF3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</w:tr>
      <w:tr w:rsidR="006147A4" w14:paraId="4109D132" w14:textId="77777777" w:rsidTr="006147A4">
        <w:trPr>
          <w:trHeight w:val="435"/>
        </w:trPr>
        <w:tc>
          <w:tcPr>
            <w:tcW w:w="378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5E4270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27769D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Can you outline for us what responsibilities are ours, and what are yours for an incident?  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hideMark/>
          </w:tcPr>
          <w:p w14:paraId="71FE3A27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</w:tr>
      <w:tr w:rsidR="006147A4" w14:paraId="47A2B9C2" w14:textId="77777777" w:rsidTr="006147A4">
        <w:trPr>
          <w:trHeight w:val="435"/>
        </w:trPr>
        <w:tc>
          <w:tcPr>
            <w:tcW w:w="378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hideMark/>
          </w:tcPr>
          <w:p w14:paraId="30AB3BB7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Incident Reporting</w:t>
            </w:r>
          </w:p>
          <w:p w14:paraId="341E9913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4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14E32D38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What method do you use for log management?  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hideMark/>
          </w:tcPr>
          <w:p w14:paraId="6A4A8379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</w:tr>
      <w:tr w:rsidR="006147A4" w14:paraId="5B53B31F" w14:textId="77777777" w:rsidTr="006147A4">
        <w:trPr>
          <w:trHeight w:val="435"/>
        </w:trPr>
        <w:tc>
          <w:tcPr>
            <w:tcW w:w="378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BD2A88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158231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Does your logging and monitoring method allow for isolation of an incident to specific tenants?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hideMark/>
          </w:tcPr>
          <w:p w14:paraId="00306307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</w:tr>
    </w:tbl>
    <w:p w14:paraId="350B9337" w14:textId="77777777" w:rsidR="006147A4" w:rsidRDefault="006147A4" w:rsidP="006147A4">
      <w:r>
        <w:br w:type="page"/>
      </w:r>
    </w:p>
    <w:tbl>
      <w:tblPr>
        <w:tblW w:w="14580" w:type="dxa"/>
        <w:tblInd w:w="-5" w:type="dxa"/>
        <w:tblLook w:val="04A0" w:firstRow="1" w:lastRow="0" w:firstColumn="1" w:lastColumn="0" w:noHBand="0" w:noVBand="1"/>
      </w:tblPr>
      <w:tblGrid>
        <w:gridCol w:w="3780"/>
        <w:gridCol w:w="4680"/>
        <w:gridCol w:w="6120"/>
      </w:tblGrid>
      <w:tr w:rsidR="006147A4" w14:paraId="789233BD" w14:textId="77777777" w:rsidTr="006147A4">
        <w:trPr>
          <w:trHeight w:val="435"/>
        </w:trPr>
        <w:tc>
          <w:tcPr>
            <w:tcW w:w="378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181B7CE0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lastRenderedPageBreak/>
              <w:t>Incident Response Legal Preparation</w:t>
            </w:r>
          </w:p>
          <w:p w14:paraId="71925352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  <w:p w14:paraId="1593689A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4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5320A081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How do you incorporate a “chain of custody” into your incident response plan?</w:t>
            </w:r>
          </w:p>
        </w:tc>
        <w:tc>
          <w:tcPr>
            <w:tcW w:w="612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hideMark/>
          </w:tcPr>
          <w:p w14:paraId="25BA566C" w14:textId="77777777" w:rsidR="006147A4" w:rsidRPr="00A116D2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116D2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</w:tr>
      <w:tr w:rsidR="006147A4" w14:paraId="701FED02" w14:textId="77777777" w:rsidTr="006147A4">
        <w:trPr>
          <w:trHeight w:val="435"/>
        </w:trPr>
        <w:tc>
          <w:tcPr>
            <w:tcW w:w="3780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14:paraId="1BD7D6F1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425DAA00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Please share your procedures for forensic data collection and analysis?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hideMark/>
          </w:tcPr>
          <w:p w14:paraId="1E4FA2A9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</w:tr>
      <w:tr w:rsidR="006147A4" w14:paraId="22FCE789" w14:textId="77777777" w:rsidTr="006147A4">
        <w:trPr>
          <w:trHeight w:val="435"/>
        </w:trPr>
        <w:tc>
          <w:tcPr>
            <w:tcW w:w="378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D447BC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51D0C140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re you capable of supporting litigation holds (freeze of data from a specific point in time) for us?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hideMark/>
          </w:tcPr>
          <w:p w14:paraId="509298CE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</w:tr>
      <w:tr w:rsidR="006147A4" w14:paraId="7123C411" w14:textId="77777777" w:rsidTr="006147A4">
        <w:trPr>
          <w:trHeight w:val="435"/>
        </w:trPr>
        <w:tc>
          <w:tcPr>
            <w:tcW w:w="37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4B3E4C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sset Returns</w:t>
            </w:r>
          </w:p>
        </w:tc>
        <w:tc>
          <w:tcPr>
            <w:tcW w:w="4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70A1C70B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Please share a copy of your Privacy Policy.  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hideMark/>
          </w:tcPr>
          <w:p w14:paraId="095DDE3F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</w:tr>
      <w:tr w:rsidR="006147A4" w14:paraId="46DE1869" w14:textId="77777777" w:rsidTr="006147A4">
        <w:trPr>
          <w:trHeight w:val="435"/>
        </w:trPr>
        <w:tc>
          <w:tcPr>
            <w:tcW w:w="37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25AE53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udit Tools Access</w:t>
            </w:r>
          </w:p>
        </w:tc>
        <w:tc>
          <w:tcPr>
            <w:tcW w:w="4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349D5A3B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How do you restrict, log, and monitor access to your systems? (Ex. Hypervisors, firewalls, vulnerability scanners, network sniffers, APIs, etc.)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hideMark/>
          </w:tcPr>
          <w:p w14:paraId="139B4621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</w:tr>
      <w:tr w:rsidR="006147A4" w14:paraId="5D4E9A34" w14:textId="77777777" w:rsidTr="006147A4">
        <w:trPr>
          <w:trHeight w:val="435"/>
        </w:trPr>
        <w:tc>
          <w:tcPr>
            <w:tcW w:w="37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5B455E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ource Code Access Restriction</w:t>
            </w:r>
          </w:p>
        </w:tc>
        <w:tc>
          <w:tcPr>
            <w:tcW w:w="4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3580FD18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Please describe your Source Code Analysis process.   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hideMark/>
          </w:tcPr>
          <w:p w14:paraId="307A424F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</w:tr>
      <w:tr w:rsidR="006147A4" w14:paraId="5573A8EB" w14:textId="77777777" w:rsidTr="006147A4">
        <w:trPr>
          <w:trHeight w:val="435"/>
        </w:trPr>
        <w:tc>
          <w:tcPr>
            <w:tcW w:w="37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/>
            <w:hideMark/>
          </w:tcPr>
          <w:p w14:paraId="2B7E9E00" w14:textId="77777777" w:rsidR="006147A4" w:rsidRDefault="006147A4" w:rsidP="006147A4">
            <w:pPr>
              <w:spacing w:line="240" w:lineRule="auto"/>
              <w:rPr>
                <w:rFonts w:eastAsia="Times New Roman"/>
                <w:b/>
                <w:bCs/>
                <w:color w:val="FFFFFF"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color w:val="FFFFFF"/>
                <w:sz w:val="20"/>
                <w:szCs w:val="20"/>
              </w:rPr>
              <w:t>Security Architecture</w:t>
            </w:r>
          </w:p>
        </w:tc>
        <w:tc>
          <w:tcPr>
            <w:tcW w:w="4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/>
            <w:vAlign w:val="center"/>
            <w:hideMark/>
          </w:tcPr>
          <w:p w14:paraId="33802910" w14:textId="77777777" w:rsidR="006147A4" w:rsidRDefault="006147A4" w:rsidP="006147A4">
            <w:pPr>
              <w:spacing w:line="240" w:lineRule="auto"/>
              <w:rPr>
                <w:rFonts w:eastAsia="Times New Roman"/>
                <w:b/>
                <w:bCs/>
                <w:color w:val="FFFFFF"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color w:val="FFFFFF"/>
                <w:sz w:val="20"/>
                <w:szCs w:val="20"/>
              </w:rPr>
              <w:t>Security Architecture Questions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000000"/>
            <w:hideMark/>
          </w:tcPr>
          <w:p w14:paraId="56B41417" w14:textId="77777777" w:rsidR="006147A4" w:rsidRDefault="006147A4" w:rsidP="006147A4">
            <w:pPr>
              <w:spacing w:line="240" w:lineRule="auto"/>
              <w:rPr>
                <w:rFonts w:eastAsia="Times New Roman"/>
                <w:b/>
                <w:bCs/>
                <w:color w:val="FFFFFF"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color w:val="FFFFFF"/>
                <w:sz w:val="20"/>
                <w:szCs w:val="20"/>
              </w:rPr>
              <w:t>Comments and Notes</w:t>
            </w:r>
          </w:p>
        </w:tc>
      </w:tr>
      <w:tr w:rsidR="006147A4" w14:paraId="308B43E2" w14:textId="77777777" w:rsidTr="006147A4">
        <w:trPr>
          <w:trHeight w:val="435"/>
        </w:trPr>
        <w:tc>
          <w:tcPr>
            <w:tcW w:w="378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hideMark/>
          </w:tcPr>
          <w:p w14:paraId="51243528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User ID Credentials</w:t>
            </w:r>
          </w:p>
          <w:p w14:paraId="75182E0C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  <w:p w14:paraId="3BAB7F7D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4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3D46C570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Please describe your identity management system and any options that are available to your clients.   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hideMark/>
          </w:tcPr>
          <w:p w14:paraId="5F112A29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</w:tr>
      <w:tr w:rsidR="006147A4" w14:paraId="74F321AD" w14:textId="77777777" w:rsidTr="006147A4">
        <w:trPr>
          <w:trHeight w:val="435"/>
        </w:trPr>
        <w:tc>
          <w:tcPr>
            <w:tcW w:w="3780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14:paraId="69B7F889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51C68BE4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Does your system support both role-based and context-based access to the data?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hideMark/>
          </w:tcPr>
          <w:p w14:paraId="48F187CA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</w:tr>
      <w:tr w:rsidR="006147A4" w14:paraId="38D6CE2B" w14:textId="77777777" w:rsidTr="006147A4">
        <w:trPr>
          <w:trHeight w:val="435"/>
        </w:trPr>
        <w:tc>
          <w:tcPr>
            <w:tcW w:w="378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5FED20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3118A118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Do you support two-factor authentication?  If so, what options are available?  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hideMark/>
          </w:tcPr>
          <w:p w14:paraId="18E8DF9A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</w:tr>
      <w:tr w:rsidR="006147A4" w14:paraId="620B1551" w14:textId="77777777" w:rsidTr="006147A4">
        <w:trPr>
          <w:trHeight w:val="435"/>
        </w:trPr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B01C71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Data Security / Integrity</w:t>
            </w:r>
          </w:p>
        </w:tc>
        <w:tc>
          <w:tcPr>
            <w:tcW w:w="4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363FE634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Is your Data Security Architecture designed using an industry-standard? (ex. CDSA, MULITSAFE, CSA Trusted Cloud Architectural Standard, FedRAMP CAESARS)</w:t>
            </w:r>
          </w:p>
        </w:tc>
        <w:tc>
          <w:tcPr>
            <w:tcW w:w="6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4C6F39D9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</w:tr>
      <w:tr w:rsidR="006147A4" w14:paraId="1D9C143E" w14:textId="77777777" w:rsidTr="006147A4">
        <w:trPr>
          <w:trHeight w:val="435"/>
        </w:trPr>
        <w:tc>
          <w:tcPr>
            <w:tcW w:w="378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hideMark/>
          </w:tcPr>
          <w:p w14:paraId="5E3DBC4F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pplication Security</w:t>
            </w:r>
          </w:p>
        </w:tc>
        <w:tc>
          <w:tcPr>
            <w:tcW w:w="4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016E1485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Do you utilize NIST 800-64 (Security Considerations in the System Development Life Cycle) as the guideline for application development?  Or, do you use another standard application security development framework?  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hideMark/>
          </w:tcPr>
          <w:p w14:paraId="7715E26B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</w:tr>
      <w:tr w:rsidR="006147A4" w14:paraId="31979294" w14:textId="77777777" w:rsidTr="006147A4">
        <w:trPr>
          <w:trHeight w:val="435"/>
        </w:trPr>
        <w:tc>
          <w:tcPr>
            <w:tcW w:w="378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C146CC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1CC5C366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Do you utilize an automated source-code analysis tool to detect code security defects?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hideMark/>
          </w:tcPr>
          <w:p w14:paraId="69E5D7E0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</w:tr>
      <w:tr w:rsidR="006147A4" w14:paraId="6413D28F" w14:textId="77777777" w:rsidTr="006147A4">
        <w:trPr>
          <w:trHeight w:val="435"/>
        </w:trPr>
        <w:tc>
          <w:tcPr>
            <w:tcW w:w="37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DF0851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Data Integrity</w:t>
            </w:r>
          </w:p>
        </w:tc>
        <w:tc>
          <w:tcPr>
            <w:tcW w:w="4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6D4EC904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re data input and output integrity routines (i.e., reconciliation and edit checks) implemented for application interfaces and databases to prevent manual or systematic processing errors or corruption of data?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hideMark/>
          </w:tcPr>
          <w:p w14:paraId="02828423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</w:tr>
      <w:tr w:rsidR="006147A4" w14:paraId="42A58589" w14:textId="77777777" w:rsidTr="006147A4">
        <w:trPr>
          <w:trHeight w:val="435"/>
        </w:trPr>
        <w:tc>
          <w:tcPr>
            <w:tcW w:w="37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81995B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Production / Nonproduction Environments</w:t>
            </w:r>
          </w:p>
        </w:tc>
        <w:tc>
          <w:tcPr>
            <w:tcW w:w="4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71E52DFE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Do you provide clients with separate environments for production and test processes?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hideMark/>
          </w:tcPr>
          <w:p w14:paraId="002265BC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</w:tr>
    </w:tbl>
    <w:p w14:paraId="6300A100" w14:textId="77777777" w:rsidR="006147A4" w:rsidRDefault="006147A4" w:rsidP="006147A4">
      <w:r>
        <w:br w:type="page"/>
      </w:r>
    </w:p>
    <w:tbl>
      <w:tblPr>
        <w:tblW w:w="14580" w:type="dxa"/>
        <w:tblInd w:w="-5" w:type="dxa"/>
        <w:tblLook w:val="04A0" w:firstRow="1" w:lastRow="0" w:firstColumn="1" w:lastColumn="0" w:noHBand="0" w:noVBand="1"/>
      </w:tblPr>
      <w:tblGrid>
        <w:gridCol w:w="3780"/>
        <w:gridCol w:w="4680"/>
        <w:gridCol w:w="6120"/>
      </w:tblGrid>
      <w:tr w:rsidR="006147A4" w14:paraId="60D95746" w14:textId="77777777" w:rsidTr="006147A4">
        <w:trPr>
          <w:trHeight w:val="435"/>
        </w:trPr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2D6920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lastRenderedPageBreak/>
              <w:t>Remote User Multifactor Authentication</w:t>
            </w:r>
          </w:p>
        </w:tc>
        <w:tc>
          <w:tcPr>
            <w:tcW w:w="4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2B26A839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Is multi-factor authentication available for remote user access?</w:t>
            </w:r>
          </w:p>
        </w:tc>
        <w:tc>
          <w:tcPr>
            <w:tcW w:w="612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hideMark/>
          </w:tcPr>
          <w:p w14:paraId="05106402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</w:tr>
      <w:tr w:rsidR="006147A4" w14:paraId="281DD050" w14:textId="77777777" w:rsidTr="006147A4">
        <w:trPr>
          <w:trHeight w:val="435"/>
        </w:trPr>
        <w:tc>
          <w:tcPr>
            <w:tcW w:w="378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0CF5FB43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egmentation</w:t>
            </w:r>
          </w:p>
          <w:p w14:paraId="53B50338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4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624958ED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Are systems and network environments logically separated? </w:t>
            </w:r>
          </w:p>
        </w:tc>
        <w:tc>
          <w:tcPr>
            <w:tcW w:w="612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hideMark/>
          </w:tcPr>
          <w:p w14:paraId="32E57748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</w:tr>
      <w:tr w:rsidR="006147A4" w14:paraId="19AB1190" w14:textId="77777777" w:rsidTr="006147A4">
        <w:trPr>
          <w:trHeight w:val="435"/>
        </w:trPr>
        <w:tc>
          <w:tcPr>
            <w:tcW w:w="378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CD47A9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5042D385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Are systems and network environments segmented to allow isolation of restricted data?  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hideMark/>
          </w:tcPr>
          <w:p w14:paraId="2EB966D7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</w:tr>
      <w:tr w:rsidR="006147A4" w14:paraId="28081202" w14:textId="77777777" w:rsidTr="006147A4">
        <w:trPr>
          <w:trHeight w:val="435"/>
        </w:trPr>
        <w:tc>
          <w:tcPr>
            <w:tcW w:w="378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hideMark/>
          </w:tcPr>
          <w:p w14:paraId="52CD716A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Wireless Security</w:t>
            </w:r>
          </w:p>
          <w:p w14:paraId="2E84E0E0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4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3AB3C465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What procedures are in place that require secure encryption for authentication and transmission during wireless transmission?  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hideMark/>
          </w:tcPr>
          <w:p w14:paraId="1D823A6C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</w:tr>
      <w:tr w:rsidR="006147A4" w14:paraId="23B14290" w14:textId="77777777" w:rsidTr="006147A4">
        <w:trPr>
          <w:trHeight w:val="435"/>
        </w:trPr>
        <w:tc>
          <w:tcPr>
            <w:tcW w:w="378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A7A939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3313C906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Have vendor default passwords been changed?  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hideMark/>
          </w:tcPr>
          <w:p w14:paraId="1913B270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</w:tr>
      <w:tr w:rsidR="006147A4" w14:paraId="24AE35D7" w14:textId="77777777" w:rsidTr="006147A4">
        <w:trPr>
          <w:trHeight w:val="435"/>
        </w:trPr>
        <w:tc>
          <w:tcPr>
            <w:tcW w:w="37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5359EA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hared Networks</w:t>
            </w:r>
          </w:p>
        </w:tc>
        <w:tc>
          <w:tcPr>
            <w:tcW w:w="4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32AD4A6A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How is access to systems with shared infrastructure restricted to only appropriate personnel? 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hideMark/>
          </w:tcPr>
          <w:p w14:paraId="3D0C8745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</w:tr>
      <w:tr w:rsidR="006147A4" w14:paraId="44C96A37" w14:textId="77777777" w:rsidTr="006147A4">
        <w:trPr>
          <w:trHeight w:val="435"/>
        </w:trPr>
        <w:tc>
          <w:tcPr>
            <w:tcW w:w="37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542F6E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quipment Identification</w:t>
            </w:r>
          </w:p>
        </w:tc>
        <w:tc>
          <w:tcPr>
            <w:tcW w:w="4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1AAC5CE4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How does the information system identify and authenticate devices before establishing a network connection?  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hideMark/>
          </w:tcPr>
          <w:p w14:paraId="617446B5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</w:tr>
      <w:tr w:rsidR="006147A4" w14:paraId="5B2FA299" w14:textId="77777777" w:rsidTr="006147A4">
        <w:trPr>
          <w:trHeight w:val="435"/>
        </w:trPr>
        <w:tc>
          <w:tcPr>
            <w:tcW w:w="378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7DFC9F5C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udit Logging / Intrusion Detection</w:t>
            </w:r>
          </w:p>
          <w:p w14:paraId="5F7A9564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4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7CC1F8AA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re file integrity (host) and network intrusion detection (IDS) tools implemented?</w:t>
            </w:r>
          </w:p>
        </w:tc>
        <w:tc>
          <w:tcPr>
            <w:tcW w:w="6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386D7BB5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</w:tr>
      <w:tr w:rsidR="006147A4" w14:paraId="4BCECD46" w14:textId="77777777" w:rsidTr="006147A4">
        <w:trPr>
          <w:trHeight w:val="435"/>
        </w:trPr>
        <w:tc>
          <w:tcPr>
            <w:tcW w:w="378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7DAB3C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691F0CF6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Are audit logs protected from modification?  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hideMark/>
          </w:tcPr>
          <w:p w14:paraId="67413658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</w:tr>
      <w:tr w:rsidR="006147A4" w14:paraId="545600DC" w14:textId="77777777" w:rsidTr="006147A4">
        <w:trPr>
          <w:trHeight w:val="435"/>
        </w:trPr>
        <w:tc>
          <w:tcPr>
            <w:tcW w:w="378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hideMark/>
          </w:tcPr>
          <w:p w14:paraId="57A5C135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obile Code</w:t>
            </w:r>
          </w:p>
          <w:p w14:paraId="0CF1F2BC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4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38F9E007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How is mobile code monitored and controlled in your system?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hideMark/>
          </w:tcPr>
          <w:p w14:paraId="65143C31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</w:tr>
      <w:tr w:rsidR="006147A4" w14:paraId="1719A175" w14:textId="77777777" w:rsidTr="006147A4">
        <w:trPr>
          <w:trHeight w:val="435"/>
        </w:trPr>
        <w:tc>
          <w:tcPr>
            <w:tcW w:w="378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6BE8B1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00CA8FF1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Is all unauthorized mobile code prevented from executing?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hideMark/>
          </w:tcPr>
          <w:p w14:paraId="7600C886" w14:textId="77777777" w:rsidR="006147A4" w:rsidRDefault="006147A4" w:rsidP="006147A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</w:tr>
    </w:tbl>
    <w:p w14:paraId="4D53B1A3" w14:textId="77777777" w:rsidR="00415DBF" w:rsidRDefault="00415DBF" w:rsidP="00415DBF">
      <w:pPr>
        <w:rPr>
          <w:rFonts w:asciiTheme="minorHAnsi" w:eastAsiaTheme="minorHAnsi" w:hAnsiTheme="minorHAnsi" w:cstheme="minorBidi"/>
        </w:rPr>
      </w:pPr>
      <w:r>
        <w:br w:type="page"/>
      </w:r>
    </w:p>
    <w:tbl>
      <w:tblPr>
        <w:tblW w:w="14580" w:type="dxa"/>
        <w:tblLook w:val="04A0" w:firstRow="1" w:lastRow="0" w:firstColumn="1" w:lastColumn="0" w:noHBand="0" w:noVBand="1"/>
      </w:tblPr>
      <w:tblGrid>
        <w:gridCol w:w="3960"/>
        <w:gridCol w:w="3510"/>
        <w:gridCol w:w="7110"/>
      </w:tblGrid>
      <w:tr w:rsidR="00415DBF" w14:paraId="0C68DE75" w14:textId="77777777" w:rsidTr="00415DBF">
        <w:trPr>
          <w:trHeight w:val="330"/>
        </w:trPr>
        <w:tc>
          <w:tcPr>
            <w:tcW w:w="3960" w:type="dxa"/>
            <w:tcBorders>
              <w:top w:val="nil"/>
              <w:left w:val="nil"/>
              <w:bottom w:val="single" w:sz="4" w:space="0" w:color="808080"/>
              <w:right w:val="nil"/>
            </w:tcBorders>
            <w:shd w:val="clear" w:color="auto" w:fill="000000"/>
            <w:hideMark/>
          </w:tcPr>
          <w:p w14:paraId="1ED29388" w14:textId="77777777" w:rsidR="00415DBF" w:rsidRDefault="00415DBF">
            <w:pPr>
              <w:spacing w:line="240" w:lineRule="auto"/>
              <w:rPr>
                <w:rFonts w:eastAsia="Times New Roman"/>
                <w:b/>
                <w:bCs/>
                <w:color w:val="FFFFFF"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color w:val="FFFFFF"/>
                <w:sz w:val="20"/>
                <w:szCs w:val="20"/>
              </w:rPr>
              <w:lastRenderedPageBreak/>
              <w:t>Facility Security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4" w:space="0" w:color="808080"/>
              <w:right w:val="single" w:sz="8" w:space="0" w:color="808080"/>
            </w:tcBorders>
            <w:shd w:val="clear" w:color="auto" w:fill="000000"/>
            <w:vAlign w:val="center"/>
            <w:hideMark/>
          </w:tcPr>
          <w:p w14:paraId="0F728FAB" w14:textId="77777777" w:rsidR="00415DBF" w:rsidRDefault="00415DBF">
            <w:pPr>
              <w:spacing w:line="240" w:lineRule="auto"/>
              <w:rPr>
                <w:rFonts w:eastAsia="Times New Roman"/>
                <w:b/>
                <w:bCs/>
                <w:color w:val="FFFFFF"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color w:val="FFFFFF"/>
                <w:sz w:val="20"/>
                <w:szCs w:val="20"/>
              </w:rPr>
              <w:t>Facility Security Questions</w:t>
            </w:r>
          </w:p>
        </w:tc>
        <w:tc>
          <w:tcPr>
            <w:tcW w:w="7110" w:type="dxa"/>
            <w:tcBorders>
              <w:top w:val="single" w:sz="8" w:space="0" w:color="808080"/>
              <w:left w:val="single" w:sz="8" w:space="0" w:color="808080"/>
              <w:bottom w:val="single" w:sz="4" w:space="0" w:color="808080"/>
              <w:right w:val="single" w:sz="8" w:space="0" w:color="808080"/>
            </w:tcBorders>
            <w:shd w:val="clear" w:color="auto" w:fill="000000"/>
            <w:hideMark/>
          </w:tcPr>
          <w:p w14:paraId="38FE3CA2" w14:textId="77777777" w:rsidR="00415DBF" w:rsidRDefault="00415DBF">
            <w:pPr>
              <w:spacing w:line="240" w:lineRule="auto"/>
              <w:rPr>
                <w:rFonts w:eastAsia="Times New Roman"/>
                <w:b/>
                <w:bCs/>
                <w:color w:val="FFFFFF"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color w:val="FFFFFF"/>
                <w:sz w:val="20"/>
                <w:szCs w:val="20"/>
              </w:rPr>
              <w:t>Comments and Notes</w:t>
            </w:r>
          </w:p>
        </w:tc>
      </w:tr>
      <w:tr w:rsidR="00415DBF" w14:paraId="1478EA18" w14:textId="77777777" w:rsidTr="00415DBF">
        <w:trPr>
          <w:trHeight w:val="780"/>
        </w:trPr>
        <w:tc>
          <w:tcPr>
            <w:tcW w:w="396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2E2AEC8C" w14:textId="77777777" w:rsidR="00415DBF" w:rsidRDefault="00415DBF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Policy</w:t>
            </w:r>
          </w:p>
        </w:tc>
        <w:tc>
          <w:tcPr>
            <w:tcW w:w="35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3FC1799F" w14:textId="77777777" w:rsidR="00415DBF" w:rsidRDefault="00415DBF">
            <w:pPr>
              <w:spacing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</w:rPr>
              <w:t xml:space="preserve">What policies and procedures exist for providing physical safeguards of the systems and environment?  </w:t>
            </w:r>
          </w:p>
        </w:tc>
        <w:tc>
          <w:tcPr>
            <w:tcW w:w="71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8" w:space="0" w:color="808080"/>
            </w:tcBorders>
            <w:hideMark/>
          </w:tcPr>
          <w:p w14:paraId="7C639C87" w14:textId="77777777" w:rsidR="00415DBF" w:rsidRDefault="00415DBF">
            <w:pPr>
              <w:spacing w:line="240" w:lineRule="auto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 </w:t>
            </w:r>
          </w:p>
        </w:tc>
      </w:tr>
      <w:tr w:rsidR="00415DBF" w14:paraId="6A9FBA5B" w14:textId="77777777" w:rsidTr="00415DBF">
        <w:trPr>
          <w:trHeight w:val="1230"/>
        </w:trPr>
        <w:tc>
          <w:tcPr>
            <w:tcW w:w="396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DB968B7" w14:textId="77777777" w:rsidR="00415DBF" w:rsidRDefault="00415DBF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Controlled Access Points</w:t>
            </w:r>
          </w:p>
        </w:tc>
        <w:tc>
          <w:tcPr>
            <w:tcW w:w="35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4CF3380E" w14:textId="77777777" w:rsidR="00415DBF" w:rsidRDefault="00415DBF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What </w:t>
            </w:r>
            <w:r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</w:rPr>
              <w:t>physical security perimeters (fences, walls, barriers, guards, gates, electronic surveillance, physical authentication mechanisms, reception desks, and security patrols) have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</w:rPr>
              <w:t>been implemented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?</w:t>
            </w:r>
          </w:p>
        </w:tc>
        <w:tc>
          <w:tcPr>
            <w:tcW w:w="71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8" w:space="0" w:color="808080"/>
            </w:tcBorders>
            <w:hideMark/>
          </w:tcPr>
          <w:p w14:paraId="29BA496E" w14:textId="77777777" w:rsidR="00415DBF" w:rsidRDefault="00415DBF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</w:tr>
      <w:tr w:rsidR="00415DBF" w14:paraId="3FF22449" w14:textId="77777777" w:rsidTr="00415DBF">
        <w:trPr>
          <w:trHeight w:val="690"/>
        </w:trPr>
        <w:tc>
          <w:tcPr>
            <w:tcW w:w="396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CBD1425" w14:textId="77777777" w:rsidR="00415DBF" w:rsidRDefault="00415DBF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ecure Area Authorization</w:t>
            </w:r>
          </w:p>
        </w:tc>
        <w:tc>
          <w:tcPr>
            <w:tcW w:w="35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4CBA962C" w14:textId="77777777" w:rsidR="00415DBF" w:rsidRDefault="00415DBF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Where will the data be located? Backups?  Alternate data center?  </w:t>
            </w:r>
          </w:p>
        </w:tc>
        <w:tc>
          <w:tcPr>
            <w:tcW w:w="71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8" w:space="0" w:color="808080"/>
            </w:tcBorders>
            <w:hideMark/>
          </w:tcPr>
          <w:p w14:paraId="2D2001CF" w14:textId="77777777" w:rsidR="00415DBF" w:rsidRDefault="00415DBF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</w:tr>
      <w:tr w:rsidR="00415DBF" w14:paraId="0C54A8E5" w14:textId="77777777" w:rsidTr="00415DBF">
        <w:trPr>
          <w:trHeight w:val="735"/>
        </w:trPr>
        <w:tc>
          <w:tcPr>
            <w:tcW w:w="396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766E64D" w14:textId="77777777" w:rsidR="00415DBF" w:rsidRDefault="00415DBF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Offsite Authorization</w:t>
            </w:r>
          </w:p>
        </w:tc>
        <w:tc>
          <w:tcPr>
            <w:tcW w:w="35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519DF362" w14:textId="77777777" w:rsidR="00415DBF" w:rsidRDefault="00415DBF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Are you able to alert us if the data is to </w:t>
            </w:r>
            <w:r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</w:rPr>
              <w:t>be moved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to a different location?  </w:t>
            </w:r>
          </w:p>
        </w:tc>
        <w:tc>
          <w:tcPr>
            <w:tcW w:w="71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8" w:space="0" w:color="808080"/>
            </w:tcBorders>
            <w:hideMark/>
          </w:tcPr>
          <w:p w14:paraId="338EE785" w14:textId="77777777" w:rsidR="00415DBF" w:rsidRDefault="00415DBF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</w:tr>
    </w:tbl>
    <w:p w14:paraId="26E008EC" w14:textId="77777777" w:rsidR="00415DBF" w:rsidRDefault="00415DBF" w:rsidP="00415DBF">
      <w:pPr>
        <w:rPr>
          <w:rFonts w:asciiTheme="minorHAnsi" w:eastAsiaTheme="minorHAnsi" w:hAnsiTheme="minorHAnsi" w:cstheme="minorBidi"/>
        </w:rPr>
      </w:pPr>
      <w:r>
        <w:br w:type="page"/>
      </w:r>
    </w:p>
    <w:tbl>
      <w:tblPr>
        <w:tblW w:w="14580" w:type="dxa"/>
        <w:tblLook w:val="04A0" w:firstRow="1" w:lastRow="0" w:firstColumn="1" w:lastColumn="0" w:noHBand="0" w:noVBand="1"/>
      </w:tblPr>
      <w:tblGrid>
        <w:gridCol w:w="3960"/>
        <w:gridCol w:w="3510"/>
        <w:gridCol w:w="7110"/>
      </w:tblGrid>
      <w:tr w:rsidR="00415DBF" w14:paraId="29D042BA" w14:textId="77777777" w:rsidTr="00415DBF">
        <w:trPr>
          <w:trHeight w:val="330"/>
        </w:trPr>
        <w:tc>
          <w:tcPr>
            <w:tcW w:w="3960" w:type="dxa"/>
            <w:shd w:val="clear" w:color="auto" w:fill="000000"/>
            <w:hideMark/>
          </w:tcPr>
          <w:p w14:paraId="7BC31442" w14:textId="77777777" w:rsidR="00415DBF" w:rsidRDefault="00415DBF">
            <w:pPr>
              <w:spacing w:line="240" w:lineRule="auto"/>
              <w:rPr>
                <w:rFonts w:eastAsia="Times New Roman"/>
                <w:b/>
                <w:bCs/>
                <w:color w:val="FFFFFF"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color w:val="FFFFFF"/>
                <w:sz w:val="20"/>
                <w:szCs w:val="20"/>
              </w:rPr>
              <w:lastRenderedPageBreak/>
              <w:t>Resiliency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shd w:val="clear" w:color="auto" w:fill="000000"/>
            <w:vAlign w:val="center"/>
            <w:hideMark/>
          </w:tcPr>
          <w:p w14:paraId="05ED0F9B" w14:textId="77777777" w:rsidR="00415DBF" w:rsidRDefault="00415DBF">
            <w:pPr>
              <w:spacing w:line="240" w:lineRule="auto"/>
              <w:rPr>
                <w:rFonts w:eastAsia="Times New Roman"/>
                <w:b/>
                <w:bCs/>
                <w:color w:val="FFFFFF"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color w:val="FFFFFF"/>
                <w:sz w:val="20"/>
                <w:szCs w:val="20"/>
              </w:rPr>
              <w:t>Resiliency Questions</w:t>
            </w:r>
          </w:p>
        </w:tc>
        <w:tc>
          <w:tcPr>
            <w:tcW w:w="711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000000"/>
            <w:hideMark/>
          </w:tcPr>
          <w:p w14:paraId="727C68E0" w14:textId="77777777" w:rsidR="00415DBF" w:rsidRDefault="00415DBF">
            <w:pPr>
              <w:spacing w:line="240" w:lineRule="auto"/>
              <w:rPr>
                <w:rFonts w:eastAsia="Times New Roman"/>
                <w:b/>
                <w:bCs/>
                <w:color w:val="FFFFFF"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color w:val="FFFFFF"/>
                <w:sz w:val="20"/>
                <w:szCs w:val="20"/>
              </w:rPr>
              <w:t>Comments and Notes</w:t>
            </w:r>
          </w:p>
        </w:tc>
      </w:tr>
      <w:tr w:rsidR="00415DBF" w14:paraId="14F00564" w14:textId="77777777" w:rsidTr="00415DBF">
        <w:trPr>
          <w:trHeight w:val="780"/>
        </w:trPr>
        <w:tc>
          <w:tcPr>
            <w:tcW w:w="3960" w:type="dxa"/>
            <w:tcBorders>
              <w:top w:val="single" w:sz="4" w:space="0" w:color="808080"/>
              <w:left w:val="single" w:sz="4" w:space="0" w:color="808080"/>
              <w:bottom w:val="nil"/>
              <w:right w:val="single" w:sz="4" w:space="0" w:color="808080"/>
            </w:tcBorders>
            <w:hideMark/>
          </w:tcPr>
          <w:p w14:paraId="359C9C08" w14:textId="77777777" w:rsidR="00415DBF" w:rsidRDefault="00415DBF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Business Continuity Planning</w:t>
            </w:r>
          </w:p>
        </w:tc>
        <w:tc>
          <w:tcPr>
            <w:tcW w:w="3510" w:type="dxa"/>
            <w:tcBorders>
              <w:top w:val="nil"/>
              <w:left w:val="nil"/>
              <w:bottom w:val="nil"/>
              <w:right w:val="single" w:sz="8" w:space="0" w:color="808080"/>
            </w:tcBorders>
            <w:vAlign w:val="center"/>
            <w:hideMark/>
          </w:tcPr>
          <w:p w14:paraId="541ABD2A" w14:textId="77777777" w:rsidR="00415DBF" w:rsidRDefault="00415DBF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Please explain your backup strategy?  Disaster Recovery plan?  Business Continuity plan?   </w:t>
            </w:r>
          </w:p>
        </w:tc>
        <w:tc>
          <w:tcPr>
            <w:tcW w:w="711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hideMark/>
          </w:tcPr>
          <w:p w14:paraId="20D7E16E" w14:textId="77777777" w:rsidR="00415DBF" w:rsidRDefault="00415DBF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</w:tr>
      <w:tr w:rsidR="00415DBF" w14:paraId="258D8C16" w14:textId="77777777" w:rsidTr="00415DBF">
        <w:trPr>
          <w:trHeight w:val="900"/>
        </w:trPr>
        <w:tc>
          <w:tcPr>
            <w:tcW w:w="396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70B8B4B" w14:textId="77777777" w:rsidR="00415DBF" w:rsidRDefault="00415DBF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quipment Power Failures</w:t>
            </w:r>
          </w:p>
        </w:tc>
        <w:tc>
          <w:tcPr>
            <w:tcW w:w="3510" w:type="dxa"/>
            <w:tcBorders>
              <w:top w:val="single" w:sz="4" w:space="0" w:color="808080"/>
              <w:left w:val="nil"/>
              <w:bottom w:val="single" w:sz="4" w:space="0" w:color="808080"/>
              <w:right w:val="single" w:sz="8" w:space="0" w:color="808080"/>
            </w:tcBorders>
            <w:vAlign w:val="center"/>
            <w:hideMark/>
          </w:tcPr>
          <w:p w14:paraId="70EB9E66" w14:textId="77777777" w:rsidR="00415DBF" w:rsidRDefault="00415DBF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What types of mechanisms and redundancies are implemented to protect equipment from utility service outages (e.g., power failures, network disruptions, etc.)?</w:t>
            </w:r>
          </w:p>
        </w:tc>
        <w:tc>
          <w:tcPr>
            <w:tcW w:w="7110" w:type="dxa"/>
            <w:tcBorders>
              <w:top w:val="single" w:sz="8" w:space="0" w:color="808080"/>
              <w:left w:val="single" w:sz="8" w:space="0" w:color="808080"/>
              <w:bottom w:val="single" w:sz="4" w:space="0" w:color="808080"/>
              <w:right w:val="single" w:sz="8" w:space="0" w:color="808080"/>
            </w:tcBorders>
            <w:hideMark/>
          </w:tcPr>
          <w:p w14:paraId="1A28AD50" w14:textId="77777777" w:rsidR="00415DBF" w:rsidRDefault="00415DBF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</w:tr>
      <w:tr w:rsidR="00415DBF" w14:paraId="02D4B8E9" w14:textId="77777777" w:rsidTr="00415DBF">
        <w:trPr>
          <w:trHeight w:val="1005"/>
        </w:trPr>
        <w:tc>
          <w:tcPr>
            <w:tcW w:w="396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2440068" w14:textId="77777777" w:rsidR="00415DBF" w:rsidRDefault="00415DBF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Power / Telecommunications</w:t>
            </w:r>
          </w:p>
        </w:tc>
        <w:tc>
          <w:tcPr>
            <w:tcW w:w="35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45D07C82" w14:textId="77777777" w:rsidR="00415DBF" w:rsidRDefault="00415DBF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Please share a data flow diagram of your systems as related to backups/mirrors/failovers?  </w:t>
            </w:r>
          </w:p>
        </w:tc>
        <w:tc>
          <w:tcPr>
            <w:tcW w:w="71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8" w:space="0" w:color="808080"/>
            </w:tcBorders>
            <w:hideMark/>
          </w:tcPr>
          <w:p w14:paraId="6A456230" w14:textId="77777777" w:rsidR="00415DBF" w:rsidRDefault="00415DBF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</w:tr>
    </w:tbl>
    <w:p w14:paraId="35C68495" w14:textId="77777777" w:rsidR="00415DBF" w:rsidRDefault="00415DBF" w:rsidP="00415DBF">
      <w:pPr>
        <w:rPr>
          <w:rFonts w:asciiTheme="minorHAnsi" w:eastAsiaTheme="minorHAnsi" w:hAnsiTheme="minorHAnsi" w:cstheme="minorBidi"/>
        </w:rPr>
      </w:pPr>
      <w:r>
        <w:br w:type="page"/>
      </w:r>
    </w:p>
    <w:tbl>
      <w:tblPr>
        <w:tblW w:w="14580" w:type="dxa"/>
        <w:tblLook w:val="04A0" w:firstRow="1" w:lastRow="0" w:firstColumn="1" w:lastColumn="0" w:noHBand="0" w:noVBand="1"/>
      </w:tblPr>
      <w:tblGrid>
        <w:gridCol w:w="3960"/>
        <w:gridCol w:w="3510"/>
        <w:gridCol w:w="7110"/>
      </w:tblGrid>
      <w:tr w:rsidR="00415DBF" w14:paraId="59F491A8" w14:textId="77777777" w:rsidTr="00415DBF">
        <w:trPr>
          <w:trHeight w:val="330"/>
        </w:trPr>
        <w:tc>
          <w:tcPr>
            <w:tcW w:w="3960" w:type="dxa"/>
            <w:tcBorders>
              <w:top w:val="nil"/>
              <w:left w:val="nil"/>
              <w:bottom w:val="single" w:sz="4" w:space="0" w:color="808080"/>
              <w:right w:val="nil"/>
            </w:tcBorders>
            <w:shd w:val="clear" w:color="auto" w:fill="000000"/>
            <w:hideMark/>
          </w:tcPr>
          <w:p w14:paraId="1BD91BFB" w14:textId="77777777" w:rsidR="00415DBF" w:rsidRDefault="00415DBF">
            <w:pPr>
              <w:spacing w:line="240" w:lineRule="auto"/>
              <w:rPr>
                <w:rFonts w:eastAsia="Times New Roman"/>
                <w:b/>
                <w:bCs/>
                <w:color w:val="FFFFFF"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color w:val="FFFFFF"/>
                <w:sz w:val="20"/>
                <w:szCs w:val="20"/>
              </w:rPr>
              <w:lastRenderedPageBreak/>
              <w:t>Compliance</w:t>
            </w:r>
          </w:p>
        </w:tc>
        <w:tc>
          <w:tcPr>
            <w:tcW w:w="3510" w:type="dxa"/>
            <w:tcBorders>
              <w:top w:val="single" w:sz="8" w:space="0" w:color="808080"/>
              <w:left w:val="nil"/>
              <w:bottom w:val="single" w:sz="4" w:space="0" w:color="808080"/>
              <w:right w:val="single" w:sz="8" w:space="0" w:color="808080"/>
            </w:tcBorders>
            <w:shd w:val="clear" w:color="auto" w:fill="000000"/>
            <w:vAlign w:val="center"/>
            <w:hideMark/>
          </w:tcPr>
          <w:p w14:paraId="73131A1D" w14:textId="77777777" w:rsidR="00415DBF" w:rsidRDefault="00415DBF">
            <w:pPr>
              <w:spacing w:line="240" w:lineRule="auto"/>
              <w:rPr>
                <w:rFonts w:eastAsia="Times New Roman"/>
                <w:b/>
                <w:bCs/>
                <w:color w:val="FFFFFF"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color w:val="FFFFFF"/>
                <w:sz w:val="20"/>
                <w:szCs w:val="20"/>
              </w:rPr>
              <w:t>Compliance Questions</w:t>
            </w:r>
          </w:p>
        </w:tc>
        <w:tc>
          <w:tcPr>
            <w:tcW w:w="7110" w:type="dxa"/>
            <w:tcBorders>
              <w:top w:val="single" w:sz="8" w:space="0" w:color="808080"/>
              <w:left w:val="single" w:sz="8" w:space="0" w:color="808080"/>
              <w:bottom w:val="single" w:sz="4" w:space="0" w:color="808080"/>
              <w:right w:val="single" w:sz="8" w:space="0" w:color="808080"/>
            </w:tcBorders>
            <w:shd w:val="clear" w:color="auto" w:fill="000000"/>
            <w:hideMark/>
          </w:tcPr>
          <w:p w14:paraId="3EDDB1A3" w14:textId="77777777" w:rsidR="00415DBF" w:rsidRDefault="00415DBF">
            <w:pPr>
              <w:spacing w:line="240" w:lineRule="auto"/>
              <w:rPr>
                <w:rFonts w:eastAsia="Times New Roman"/>
                <w:b/>
                <w:bCs/>
                <w:color w:val="FFFFFF"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color w:val="FFFFFF"/>
                <w:sz w:val="20"/>
                <w:szCs w:val="20"/>
              </w:rPr>
              <w:t>Comments and Notes</w:t>
            </w:r>
          </w:p>
        </w:tc>
      </w:tr>
      <w:tr w:rsidR="00415DBF" w14:paraId="7D37E451" w14:textId="77777777" w:rsidTr="00415DBF">
        <w:trPr>
          <w:trHeight w:val="600"/>
        </w:trPr>
        <w:tc>
          <w:tcPr>
            <w:tcW w:w="3960" w:type="dxa"/>
            <w:vMerge w:val="restart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684B2E6" w14:textId="77777777" w:rsidR="00415DBF" w:rsidRDefault="00415DBF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Independent Audits</w:t>
            </w:r>
          </w:p>
        </w:tc>
        <w:tc>
          <w:tcPr>
            <w:tcW w:w="35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7BCFE55D" w14:textId="77777777" w:rsidR="00415DBF" w:rsidRDefault="00415DBF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Please share your SAS70 Type II/SSAE 16 SOC2/ISAE3402 or similar third-party audit reports.</w:t>
            </w:r>
          </w:p>
        </w:tc>
        <w:tc>
          <w:tcPr>
            <w:tcW w:w="71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8" w:space="0" w:color="808080"/>
            </w:tcBorders>
            <w:hideMark/>
          </w:tcPr>
          <w:p w14:paraId="719F0962" w14:textId="77777777" w:rsidR="00415DBF" w:rsidRDefault="00415DBF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</w:tr>
      <w:tr w:rsidR="00415DBF" w14:paraId="6E9BB1CA" w14:textId="77777777" w:rsidTr="00415DBF">
        <w:trPr>
          <w:trHeight w:val="900"/>
        </w:trPr>
        <w:tc>
          <w:tcPr>
            <w:tcW w:w="0" w:type="auto"/>
            <w:vMerge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643EF108" w14:textId="77777777" w:rsidR="00415DBF" w:rsidRDefault="00415DB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35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8" w:space="0" w:color="808080"/>
            </w:tcBorders>
            <w:vAlign w:val="center"/>
            <w:hideMark/>
          </w:tcPr>
          <w:p w14:paraId="5DB1B89D" w14:textId="77777777" w:rsidR="00415DBF" w:rsidRDefault="00415DBF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Do you conduct network penetration tests?</w:t>
            </w:r>
          </w:p>
        </w:tc>
        <w:tc>
          <w:tcPr>
            <w:tcW w:w="7110" w:type="dxa"/>
            <w:tcBorders>
              <w:top w:val="single" w:sz="4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hideMark/>
          </w:tcPr>
          <w:p w14:paraId="060450C8" w14:textId="77777777" w:rsidR="00415DBF" w:rsidRDefault="00415DBF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</w:tr>
      <w:tr w:rsidR="00415DBF" w14:paraId="48B67B89" w14:textId="77777777" w:rsidTr="00415DBF">
        <w:trPr>
          <w:trHeight w:val="600"/>
        </w:trPr>
        <w:tc>
          <w:tcPr>
            <w:tcW w:w="0" w:type="auto"/>
            <w:vMerge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660087DE" w14:textId="77777777" w:rsidR="00415DBF" w:rsidRDefault="00415DB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35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8" w:space="0" w:color="808080"/>
            </w:tcBorders>
            <w:vAlign w:val="center"/>
            <w:hideMark/>
          </w:tcPr>
          <w:p w14:paraId="3D6948A8" w14:textId="77777777" w:rsidR="00415DBF" w:rsidRDefault="00415DBF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Do you conduct application penetration tests of your cloud infrastructure yearly or after </w:t>
            </w:r>
            <w:r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</w:rPr>
              <w:t>any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upgrade?  </w:t>
            </w:r>
          </w:p>
        </w:tc>
        <w:tc>
          <w:tcPr>
            <w:tcW w:w="711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hideMark/>
          </w:tcPr>
          <w:p w14:paraId="0B153C49" w14:textId="77777777" w:rsidR="00415DBF" w:rsidRDefault="00415DBF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</w:tr>
      <w:tr w:rsidR="00415DBF" w14:paraId="4876E5DB" w14:textId="77777777" w:rsidTr="00415DBF">
        <w:trPr>
          <w:trHeight w:val="600"/>
        </w:trPr>
        <w:tc>
          <w:tcPr>
            <w:tcW w:w="0" w:type="auto"/>
            <w:vMerge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1BAE0765" w14:textId="77777777" w:rsidR="00415DBF" w:rsidRDefault="00415DB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35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8" w:space="0" w:color="808080"/>
            </w:tcBorders>
            <w:vAlign w:val="center"/>
            <w:hideMark/>
          </w:tcPr>
          <w:p w14:paraId="7E5E723F" w14:textId="77777777" w:rsidR="00415DBF" w:rsidRDefault="00415DBF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Please share your penetration test results.  </w:t>
            </w:r>
          </w:p>
        </w:tc>
        <w:tc>
          <w:tcPr>
            <w:tcW w:w="711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hideMark/>
          </w:tcPr>
          <w:p w14:paraId="0851E2CF" w14:textId="77777777" w:rsidR="00415DBF" w:rsidRDefault="00415DBF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</w:tr>
      <w:tr w:rsidR="00415DBF" w14:paraId="1D114767" w14:textId="77777777" w:rsidTr="00415DBF">
        <w:trPr>
          <w:trHeight w:val="690"/>
        </w:trPr>
        <w:tc>
          <w:tcPr>
            <w:tcW w:w="3960" w:type="dxa"/>
            <w:tcBorders>
              <w:top w:val="single" w:sz="4" w:space="0" w:color="808080"/>
              <w:left w:val="single" w:sz="4" w:space="0" w:color="808080"/>
              <w:bottom w:val="nil"/>
              <w:right w:val="single" w:sz="4" w:space="0" w:color="808080"/>
            </w:tcBorders>
            <w:hideMark/>
          </w:tcPr>
          <w:p w14:paraId="145CE76A" w14:textId="77777777" w:rsidR="00415DBF" w:rsidRDefault="00415DBF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hird Party Audits</w:t>
            </w:r>
          </w:p>
        </w:tc>
        <w:tc>
          <w:tcPr>
            <w:tcW w:w="3510" w:type="dxa"/>
            <w:tcBorders>
              <w:top w:val="single" w:sz="4" w:space="0" w:color="808080"/>
              <w:left w:val="nil"/>
              <w:bottom w:val="nil"/>
              <w:right w:val="single" w:sz="8" w:space="0" w:color="808080"/>
            </w:tcBorders>
            <w:vAlign w:val="center"/>
            <w:hideMark/>
          </w:tcPr>
          <w:p w14:paraId="4B2693B7" w14:textId="77777777" w:rsidR="00415DBF" w:rsidRDefault="00415DBF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Are clients able to conduct their </w:t>
            </w:r>
            <w:r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</w:rPr>
              <w:t>own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vulnerability scans?  </w:t>
            </w:r>
          </w:p>
        </w:tc>
        <w:tc>
          <w:tcPr>
            <w:tcW w:w="711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hideMark/>
          </w:tcPr>
          <w:p w14:paraId="21FDB4E4" w14:textId="77777777" w:rsidR="00415DBF" w:rsidRDefault="00415DBF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</w:tr>
      <w:tr w:rsidR="00415DBF" w14:paraId="50920778" w14:textId="77777777" w:rsidTr="00415DBF">
        <w:trPr>
          <w:trHeight w:val="1230"/>
        </w:trPr>
        <w:tc>
          <w:tcPr>
            <w:tcW w:w="3960" w:type="dxa"/>
            <w:tcBorders>
              <w:top w:val="single" w:sz="4" w:space="0" w:color="808080"/>
              <w:left w:val="single" w:sz="4" w:space="0" w:color="808080"/>
              <w:bottom w:val="nil"/>
              <w:right w:val="single" w:sz="4" w:space="0" w:color="808080"/>
            </w:tcBorders>
            <w:hideMark/>
          </w:tcPr>
          <w:p w14:paraId="3AECF337" w14:textId="77777777" w:rsidR="00415DBF" w:rsidRDefault="00415DBF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Information System Regulatory Mapping</w:t>
            </w:r>
          </w:p>
        </w:tc>
        <w:tc>
          <w:tcPr>
            <w:tcW w:w="3510" w:type="dxa"/>
            <w:tcBorders>
              <w:top w:val="single" w:sz="4" w:space="0" w:color="808080"/>
              <w:left w:val="nil"/>
              <w:bottom w:val="nil"/>
              <w:right w:val="single" w:sz="8" w:space="0" w:color="808080"/>
            </w:tcBorders>
            <w:vAlign w:val="center"/>
            <w:hideMark/>
          </w:tcPr>
          <w:p w14:paraId="2F3B52AF" w14:textId="77777777" w:rsidR="00415DBF" w:rsidRDefault="00415DBF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Do you have the </w:t>
            </w:r>
            <w:r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</w:rPr>
              <w:t>capability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to logically segment and recover data for a specific customer in the case of a failure or data loss? </w:t>
            </w:r>
          </w:p>
        </w:tc>
        <w:tc>
          <w:tcPr>
            <w:tcW w:w="711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hideMark/>
          </w:tcPr>
          <w:p w14:paraId="11DFC4EA" w14:textId="77777777" w:rsidR="00415DBF" w:rsidRDefault="00415DBF">
            <w:pPr>
              <w:spacing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</w:rPr>
              <w:t> </w:t>
            </w:r>
          </w:p>
        </w:tc>
      </w:tr>
      <w:tr w:rsidR="00415DBF" w14:paraId="3DA251BB" w14:textId="77777777" w:rsidTr="00415DBF">
        <w:trPr>
          <w:trHeight w:val="630"/>
        </w:trPr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3564DB" w14:textId="77777777" w:rsidR="00415DBF" w:rsidRDefault="00415DBF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isk Management</w:t>
            </w:r>
          </w:p>
        </w:tc>
        <w:tc>
          <w:tcPr>
            <w:tcW w:w="351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808080"/>
            </w:tcBorders>
            <w:vAlign w:val="center"/>
            <w:hideMark/>
          </w:tcPr>
          <w:p w14:paraId="546AEC5D" w14:textId="77777777" w:rsidR="00415DBF" w:rsidRDefault="00415DBF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</w:rPr>
              <w:t>Is your organization insured by a 3rd party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for losses?</w:t>
            </w:r>
          </w:p>
        </w:tc>
        <w:tc>
          <w:tcPr>
            <w:tcW w:w="711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hideMark/>
          </w:tcPr>
          <w:p w14:paraId="24FA9E94" w14:textId="77777777" w:rsidR="00415DBF" w:rsidRDefault="00415DBF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</w:tr>
    </w:tbl>
    <w:p w14:paraId="17265518" w14:textId="77777777" w:rsidR="00415DBF" w:rsidRDefault="00415DBF" w:rsidP="00415DBF">
      <w:pPr>
        <w:rPr>
          <w:rFonts w:asciiTheme="minorHAnsi" w:eastAsiaTheme="minorHAnsi" w:hAnsiTheme="minorHAnsi" w:cstheme="minorBidi"/>
        </w:rPr>
      </w:pPr>
      <w:r>
        <w:br w:type="page"/>
      </w:r>
    </w:p>
    <w:tbl>
      <w:tblPr>
        <w:tblW w:w="14580" w:type="dxa"/>
        <w:tblLook w:val="04A0" w:firstRow="1" w:lastRow="0" w:firstColumn="1" w:lastColumn="0" w:noHBand="0" w:noVBand="1"/>
      </w:tblPr>
      <w:tblGrid>
        <w:gridCol w:w="3960"/>
        <w:gridCol w:w="3510"/>
        <w:gridCol w:w="7110"/>
      </w:tblGrid>
      <w:tr w:rsidR="00415DBF" w14:paraId="5AFA084E" w14:textId="77777777" w:rsidTr="00415DBF">
        <w:trPr>
          <w:trHeight w:val="319"/>
        </w:trPr>
        <w:tc>
          <w:tcPr>
            <w:tcW w:w="3960" w:type="dxa"/>
            <w:shd w:val="clear" w:color="auto" w:fill="000000"/>
            <w:hideMark/>
          </w:tcPr>
          <w:p w14:paraId="349B2B3F" w14:textId="77777777" w:rsidR="00415DBF" w:rsidRDefault="00415DBF">
            <w:pPr>
              <w:spacing w:line="240" w:lineRule="auto"/>
              <w:rPr>
                <w:rFonts w:eastAsia="Times New Roman"/>
                <w:b/>
                <w:bCs/>
                <w:color w:val="FFFFFF"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color w:val="FFFFFF"/>
                <w:sz w:val="20"/>
                <w:szCs w:val="20"/>
              </w:rPr>
              <w:lastRenderedPageBreak/>
              <w:t>Data Governance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shd w:val="clear" w:color="auto" w:fill="000000"/>
            <w:vAlign w:val="center"/>
            <w:hideMark/>
          </w:tcPr>
          <w:p w14:paraId="3FD6EC33" w14:textId="77777777" w:rsidR="00415DBF" w:rsidRDefault="00415DBF">
            <w:pPr>
              <w:spacing w:line="240" w:lineRule="auto"/>
              <w:rPr>
                <w:rFonts w:eastAsia="Times New Roman"/>
                <w:b/>
                <w:bCs/>
                <w:color w:val="FFFFFF"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color w:val="FFFFFF"/>
                <w:sz w:val="20"/>
                <w:szCs w:val="20"/>
              </w:rPr>
              <w:t>Data Governance Questions</w:t>
            </w:r>
          </w:p>
        </w:tc>
        <w:tc>
          <w:tcPr>
            <w:tcW w:w="711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000000"/>
            <w:hideMark/>
          </w:tcPr>
          <w:p w14:paraId="333031FA" w14:textId="77777777" w:rsidR="00415DBF" w:rsidRDefault="00415DBF">
            <w:pPr>
              <w:spacing w:line="240" w:lineRule="auto"/>
              <w:rPr>
                <w:rFonts w:eastAsia="Times New Roman"/>
                <w:b/>
                <w:bCs/>
                <w:color w:val="FFFFFF"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color w:val="FFFFFF"/>
                <w:sz w:val="20"/>
                <w:szCs w:val="20"/>
              </w:rPr>
              <w:t>Comments and Notes</w:t>
            </w:r>
          </w:p>
        </w:tc>
      </w:tr>
      <w:tr w:rsidR="00415DBF" w14:paraId="0905C083" w14:textId="77777777" w:rsidTr="00415DBF">
        <w:trPr>
          <w:trHeight w:val="600"/>
        </w:trPr>
        <w:tc>
          <w:tcPr>
            <w:tcW w:w="3960" w:type="dxa"/>
            <w:tcBorders>
              <w:top w:val="single" w:sz="4" w:space="0" w:color="808080"/>
              <w:left w:val="single" w:sz="4" w:space="0" w:color="808080"/>
              <w:bottom w:val="nil"/>
              <w:right w:val="single" w:sz="4" w:space="0" w:color="808080"/>
            </w:tcBorders>
            <w:hideMark/>
          </w:tcPr>
          <w:p w14:paraId="451D72ED" w14:textId="77777777" w:rsidR="00415DBF" w:rsidRDefault="00415DBF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etention Policy</w:t>
            </w:r>
          </w:p>
        </w:tc>
        <w:tc>
          <w:tcPr>
            <w:tcW w:w="3510" w:type="dxa"/>
            <w:tcBorders>
              <w:top w:val="nil"/>
              <w:left w:val="nil"/>
              <w:bottom w:val="nil"/>
              <w:right w:val="single" w:sz="8" w:space="0" w:color="808080"/>
            </w:tcBorders>
            <w:vAlign w:val="center"/>
            <w:hideMark/>
          </w:tcPr>
          <w:p w14:paraId="15CEB8BB" w14:textId="77777777" w:rsidR="00415DBF" w:rsidRDefault="00415DBF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Do you have capabilities to enforce client data retention policies?</w:t>
            </w:r>
          </w:p>
        </w:tc>
        <w:tc>
          <w:tcPr>
            <w:tcW w:w="711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hideMark/>
          </w:tcPr>
          <w:p w14:paraId="36918E1D" w14:textId="77777777" w:rsidR="00415DBF" w:rsidRDefault="00415DBF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</w:tr>
      <w:tr w:rsidR="00415DBF" w14:paraId="562B84B4" w14:textId="77777777" w:rsidTr="00415DBF">
        <w:trPr>
          <w:trHeight w:val="600"/>
        </w:trPr>
        <w:tc>
          <w:tcPr>
            <w:tcW w:w="3960" w:type="dxa"/>
            <w:vMerge w:val="restart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3CB70A20" w14:textId="77777777" w:rsidR="00415DBF" w:rsidRDefault="00415DBF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ecure Disposal</w:t>
            </w:r>
          </w:p>
          <w:p w14:paraId="550C51BA" w14:textId="77777777" w:rsidR="00415DBF" w:rsidRDefault="00415DBF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10" w:type="dxa"/>
            <w:tcBorders>
              <w:top w:val="single" w:sz="4" w:space="0" w:color="808080"/>
              <w:left w:val="nil"/>
              <w:bottom w:val="single" w:sz="4" w:space="0" w:color="808080"/>
              <w:right w:val="single" w:sz="8" w:space="0" w:color="808080"/>
            </w:tcBorders>
            <w:vAlign w:val="center"/>
            <w:hideMark/>
          </w:tcPr>
          <w:p w14:paraId="54A8402F" w14:textId="77777777" w:rsidR="00415DBF" w:rsidRDefault="00415DBF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Are you able to support secure deletion (ex. </w:t>
            </w:r>
            <w:r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</w:rPr>
              <w:t>degaussing/cryptographic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wiping) of archived data as determined by the client?  </w:t>
            </w:r>
          </w:p>
        </w:tc>
        <w:tc>
          <w:tcPr>
            <w:tcW w:w="711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hideMark/>
          </w:tcPr>
          <w:p w14:paraId="55B32F54" w14:textId="77777777" w:rsidR="00415DBF" w:rsidRDefault="00415DBF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</w:tr>
      <w:tr w:rsidR="00415DBF" w14:paraId="13E34DA3" w14:textId="77777777" w:rsidTr="00415DBF">
        <w:trPr>
          <w:trHeight w:val="645"/>
        </w:trPr>
        <w:tc>
          <w:tcPr>
            <w:tcW w:w="0" w:type="auto"/>
            <w:vMerge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5E8EC967" w14:textId="77777777" w:rsidR="00415DBF" w:rsidRDefault="00415DB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3510" w:type="dxa"/>
            <w:tcBorders>
              <w:top w:val="nil"/>
              <w:left w:val="nil"/>
              <w:bottom w:val="single" w:sz="4" w:space="0" w:color="808080"/>
              <w:right w:val="single" w:sz="8" w:space="0" w:color="808080"/>
            </w:tcBorders>
            <w:vAlign w:val="center"/>
            <w:hideMark/>
          </w:tcPr>
          <w:p w14:paraId="26D1505B" w14:textId="77777777" w:rsidR="00415DBF" w:rsidRDefault="00415DBF">
            <w:pPr>
              <w:spacing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</w:rPr>
              <w:t xml:space="preserve">What happens to the data at the end of the contract? </w:t>
            </w:r>
          </w:p>
        </w:tc>
        <w:tc>
          <w:tcPr>
            <w:tcW w:w="711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hideMark/>
          </w:tcPr>
          <w:p w14:paraId="47048807" w14:textId="77777777" w:rsidR="00415DBF" w:rsidRDefault="00415DBF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</w:tr>
      <w:tr w:rsidR="00415DBF" w14:paraId="3C685104" w14:textId="77777777" w:rsidTr="00415DBF">
        <w:trPr>
          <w:trHeight w:val="840"/>
        </w:trPr>
        <w:tc>
          <w:tcPr>
            <w:tcW w:w="3960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2261892" w14:textId="77777777" w:rsidR="00415DBF" w:rsidRDefault="00415DBF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Nonproduction Data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4" w:space="0" w:color="808080"/>
              <w:right w:val="single" w:sz="8" w:space="0" w:color="808080"/>
            </w:tcBorders>
            <w:vAlign w:val="center"/>
            <w:hideMark/>
          </w:tcPr>
          <w:p w14:paraId="5A894EE9" w14:textId="77777777" w:rsidR="00415DBF" w:rsidRDefault="00415DBF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Do you have procedures in place to ensure production data shall not be replicated or used in non-production environments?</w:t>
            </w:r>
          </w:p>
        </w:tc>
        <w:tc>
          <w:tcPr>
            <w:tcW w:w="711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hideMark/>
          </w:tcPr>
          <w:p w14:paraId="60A5317C" w14:textId="77777777" w:rsidR="00415DBF" w:rsidRDefault="00415DBF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</w:tr>
      <w:tr w:rsidR="00415DBF" w14:paraId="6DC5CDC5" w14:textId="77777777" w:rsidTr="00415DBF">
        <w:trPr>
          <w:trHeight w:val="900"/>
        </w:trPr>
        <w:tc>
          <w:tcPr>
            <w:tcW w:w="3960" w:type="dxa"/>
            <w:vMerge w:val="restart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8F8E0AC" w14:textId="77777777" w:rsidR="00415DBF" w:rsidRDefault="00415DBF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Information Leakage</w:t>
            </w:r>
          </w:p>
          <w:p w14:paraId="4ECFCE45" w14:textId="77777777" w:rsidR="00415DBF" w:rsidRDefault="00415DBF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4" w:space="0" w:color="808080"/>
              <w:right w:val="single" w:sz="8" w:space="0" w:color="808080"/>
            </w:tcBorders>
            <w:vAlign w:val="center"/>
            <w:hideMark/>
          </w:tcPr>
          <w:p w14:paraId="15291838" w14:textId="77777777" w:rsidR="00415DBF" w:rsidRDefault="00415DBF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Do you have controls in place to prevent data leakage or intentional/accidental compromise between tenants in a multi-tenant environment?</w:t>
            </w:r>
          </w:p>
        </w:tc>
        <w:tc>
          <w:tcPr>
            <w:tcW w:w="711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hideMark/>
          </w:tcPr>
          <w:p w14:paraId="6492C614" w14:textId="77777777" w:rsidR="00415DBF" w:rsidRDefault="00415DBF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</w:tr>
      <w:tr w:rsidR="00415DBF" w14:paraId="06F902A0" w14:textId="77777777" w:rsidTr="00415DBF">
        <w:trPr>
          <w:trHeight w:val="900"/>
        </w:trPr>
        <w:tc>
          <w:tcPr>
            <w:tcW w:w="0" w:type="auto"/>
            <w:vMerge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5873FCF8" w14:textId="77777777" w:rsidR="00415DBF" w:rsidRDefault="00415DB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3510" w:type="dxa"/>
            <w:tcBorders>
              <w:top w:val="nil"/>
              <w:left w:val="nil"/>
              <w:bottom w:val="single" w:sz="4" w:space="0" w:color="808080"/>
              <w:right w:val="single" w:sz="8" w:space="0" w:color="808080"/>
            </w:tcBorders>
            <w:vAlign w:val="center"/>
            <w:hideMark/>
          </w:tcPr>
          <w:p w14:paraId="74BCA06A" w14:textId="77777777" w:rsidR="00415DBF" w:rsidRDefault="00415DBF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Do you have a Data Loss Prevention (DLP) or extrusion prevention solution in place for all systems which interface with your cloud service offering?</w:t>
            </w:r>
          </w:p>
        </w:tc>
        <w:tc>
          <w:tcPr>
            <w:tcW w:w="711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hideMark/>
          </w:tcPr>
          <w:p w14:paraId="0362F90C" w14:textId="77777777" w:rsidR="00415DBF" w:rsidRDefault="00415DBF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</w:tr>
    </w:tbl>
    <w:p w14:paraId="19E66F9F" w14:textId="77777777" w:rsidR="00415DBF" w:rsidRDefault="00415DBF" w:rsidP="00415DBF">
      <w:pPr>
        <w:rPr>
          <w:rFonts w:asciiTheme="minorHAnsi" w:eastAsiaTheme="minorHAnsi" w:hAnsiTheme="minorHAnsi" w:cstheme="minorBidi"/>
          <w:sz w:val="20"/>
          <w:szCs w:val="20"/>
        </w:rPr>
      </w:pPr>
    </w:p>
    <w:p w14:paraId="3854E2C8" w14:textId="77777777" w:rsidR="005144F5" w:rsidRDefault="005144F5" w:rsidP="005E460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2B8CD917" w14:textId="77777777" w:rsidR="000245A4" w:rsidRPr="000245A4" w:rsidRDefault="000245A4" w:rsidP="000245A4">
      <w:pPr>
        <w:rPr>
          <w:rFonts w:ascii="Times New Roman" w:hAnsi="Times New Roman" w:cs="Times New Roman"/>
          <w:sz w:val="24"/>
          <w:szCs w:val="24"/>
        </w:rPr>
      </w:pPr>
    </w:p>
    <w:p w14:paraId="5571174E" w14:textId="77777777" w:rsidR="000245A4" w:rsidRPr="000245A4" w:rsidRDefault="000245A4" w:rsidP="000245A4">
      <w:pPr>
        <w:rPr>
          <w:rFonts w:ascii="Times New Roman" w:hAnsi="Times New Roman" w:cs="Times New Roman"/>
          <w:sz w:val="24"/>
          <w:szCs w:val="24"/>
        </w:rPr>
      </w:pPr>
    </w:p>
    <w:p w14:paraId="6E97DDE8" w14:textId="77777777" w:rsidR="000245A4" w:rsidRPr="000245A4" w:rsidRDefault="000245A4" w:rsidP="000245A4">
      <w:pPr>
        <w:rPr>
          <w:rFonts w:ascii="Times New Roman" w:hAnsi="Times New Roman" w:cs="Times New Roman"/>
          <w:sz w:val="24"/>
          <w:szCs w:val="24"/>
        </w:rPr>
      </w:pPr>
    </w:p>
    <w:p w14:paraId="5328ED90" w14:textId="77777777" w:rsidR="000245A4" w:rsidRPr="000245A4" w:rsidRDefault="000245A4" w:rsidP="000245A4">
      <w:pPr>
        <w:rPr>
          <w:rFonts w:ascii="Times New Roman" w:hAnsi="Times New Roman" w:cs="Times New Roman"/>
          <w:sz w:val="24"/>
          <w:szCs w:val="24"/>
        </w:rPr>
      </w:pPr>
    </w:p>
    <w:p w14:paraId="642E96E2" w14:textId="77777777" w:rsidR="000245A4" w:rsidRPr="000245A4" w:rsidRDefault="000245A4" w:rsidP="000245A4">
      <w:pPr>
        <w:rPr>
          <w:rFonts w:ascii="Times New Roman" w:hAnsi="Times New Roman" w:cs="Times New Roman"/>
          <w:sz w:val="24"/>
          <w:szCs w:val="24"/>
        </w:rPr>
      </w:pPr>
    </w:p>
    <w:p w14:paraId="6A5F59AE" w14:textId="77777777" w:rsidR="000245A4" w:rsidRPr="000245A4" w:rsidRDefault="000245A4" w:rsidP="000245A4">
      <w:pPr>
        <w:rPr>
          <w:rFonts w:ascii="Times New Roman" w:hAnsi="Times New Roman" w:cs="Times New Roman"/>
          <w:sz w:val="24"/>
          <w:szCs w:val="24"/>
        </w:rPr>
      </w:pPr>
    </w:p>
    <w:p w14:paraId="67005288" w14:textId="77777777" w:rsidR="000245A4" w:rsidRPr="000245A4" w:rsidRDefault="000245A4" w:rsidP="000245A4">
      <w:pPr>
        <w:rPr>
          <w:rFonts w:ascii="Times New Roman" w:hAnsi="Times New Roman" w:cs="Times New Roman"/>
          <w:sz w:val="24"/>
          <w:szCs w:val="24"/>
        </w:rPr>
      </w:pPr>
    </w:p>
    <w:p w14:paraId="126B21F2" w14:textId="77777777" w:rsidR="000245A4" w:rsidRPr="000245A4" w:rsidRDefault="000245A4" w:rsidP="000245A4">
      <w:pPr>
        <w:rPr>
          <w:rFonts w:ascii="Times New Roman" w:hAnsi="Times New Roman" w:cs="Times New Roman"/>
          <w:sz w:val="24"/>
          <w:szCs w:val="24"/>
        </w:rPr>
      </w:pPr>
    </w:p>
    <w:sectPr w:rsidR="000245A4" w:rsidRPr="000245A4" w:rsidSect="00C61649">
      <w:headerReference w:type="default" r:id="rId8"/>
      <w:footerReference w:type="default" r:id="rId9"/>
      <w:pgSz w:w="15840" w:h="12240" w:orient="landscape"/>
      <w:pgMar w:top="720" w:right="720" w:bottom="1152" w:left="720" w:header="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A00DF33" w14:textId="77777777" w:rsidR="006132EF" w:rsidRDefault="006132EF" w:rsidP="00FC30D5">
      <w:pPr>
        <w:spacing w:line="240" w:lineRule="auto"/>
      </w:pPr>
      <w:r>
        <w:separator/>
      </w:r>
    </w:p>
  </w:endnote>
  <w:endnote w:type="continuationSeparator" w:id="0">
    <w:p w14:paraId="533E3813" w14:textId="77777777" w:rsidR="006132EF" w:rsidRDefault="006132EF" w:rsidP="00FC30D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">
    <w:altName w:val="Times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sz w:val="16"/>
        <w:szCs w:val="16"/>
      </w:rPr>
      <w:id w:val="585806162"/>
      <w:docPartObj>
        <w:docPartGallery w:val="Page Numbers (Top of Page)"/>
        <w:docPartUnique/>
      </w:docPartObj>
    </w:sdtPr>
    <w:sdtEndPr/>
    <w:sdtContent>
      <w:p w14:paraId="29A82D92" w14:textId="20748E78" w:rsidR="00965106" w:rsidRPr="00E11B4D" w:rsidRDefault="00C906EC" w:rsidP="00E11B4D">
        <w:pPr>
          <w:widowControl w:val="0"/>
          <w:pBdr>
            <w:top w:val="nil"/>
            <w:left w:val="nil"/>
            <w:bottom w:val="nil"/>
            <w:right w:val="nil"/>
            <w:between w:val="nil"/>
          </w:pBdr>
          <w:tabs>
            <w:tab w:val="right" w:pos="14310"/>
          </w:tabs>
          <w:spacing w:before="48"/>
          <w:rPr>
            <w:b/>
            <w:color w:val="000000"/>
            <w:sz w:val="16"/>
            <w:szCs w:val="16"/>
          </w:rPr>
        </w:pPr>
        <w:r>
          <w:rPr>
            <w:b/>
            <w:color w:val="000000"/>
            <w:sz w:val="16"/>
            <w:szCs w:val="16"/>
          </w:rPr>
          <w:t>SDD/DLP</w:t>
        </w:r>
        <w:r w:rsidR="00965106" w:rsidRPr="006147A4">
          <w:rPr>
            <w:b/>
            <w:color w:val="000000"/>
            <w:sz w:val="16"/>
            <w:szCs w:val="16"/>
          </w:rPr>
          <w:t xml:space="preserve"> RFP MCCS 202</w:t>
        </w:r>
        <w:r>
          <w:rPr>
            <w:b/>
            <w:color w:val="000000"/>
            <w:sz w:val="16"/>
            <w:szCs w:val="16"/>
          </w:rPr>
          <w:t>10527</w:t>
        </w:r>
        <w:r w:rsidR="00965106">
          <w:rPr>
            <w:sz w:val="16"/>
            <w:szCs w:val="16"/>
          </w:rPr>
          <w:tab/>
        </w:r>
        <w:r w:rsidR="00965106" w:rsidRPr="009565E8">
          <w:rPr>
            <w:sz w:val="16"/>
            <w:szCs w:val="16"/>
          </w:rPr>
          <w:t xml:space="preserve">Page </w:t>
        </w:r>
        <w:r w:rsidR="00965106" w:rsidRPr="009565E8">
          <w:rPr>
            <w:b/>
            <w:bCs/>
            <w:sz w:val="16"/>
            <w:szCs w:val="16"/>
          </w:rPr>
          <w:fldChar w:fldCharType="begin"/>
        </w:r>
        <w:r w:rsidR="00965106" w:rsidRPr="009565E8">
          <w:rPr>
            <w:b/>
            <w:bCs/>
            <w:sz w:val="16"/>
            <w:szCs w:val="16"/>
          </w:rPr>
          <w:instrText xml:space="preserve"> PAGE </w:instrText>
        </w:r>
        <w:r w:rsidR="00965106" w:rsidRPr="009565E8">
          <w:rPr>
            <w:b/>
            <w:bCs/>
            <w:sz w:val="16"/>
            <w:szCs w:val="16"/>
          </w:rPr>
          <w:fldChar w:fldCharType="separate"/>
        </w:r>
        <w:r w:rsidR="00965106" w:rsidRPr="009565E8">
          <w:rPr>
            <w:b/>
            <w:bCs/>
            <w:noProof/>
            <w:sz w:val="16"/>
            <w:szCs w:val="16"/>
          </w:rPr>
          <w:t>2</w:t>
        </w:r>
        <w:r w:rsidR="00965106" w:rsidRPr="009565E8">
          <w:rPr>
            <w:b/>
            <w:bCs/>
            <w:sz w:val="16"/>
            <w:szCs w:val="16"/>
          </w:rPr>
          <w:fldChar w:fldCharType="end"/>
        </w:r>
        <w:r w:rsidR="00965106" w:rsidRPr="009565E8">
          <w:rPr>
            <w:sz w:val="16"/>
            <w:szCs w:val="16"/>
          </w:rPr>
          <w:t xml:space="preserve"> of </w:t>
        </w:r>
        <w:r w:rsidR="00965106" w:rsidRPr="009565E8">
          <w:rPr>
            <w:b/>
            <w:bCs/>
            <w:sz w:val="16"/>
            <w:szCs w:val="16"/>
          </w:rPr>
          <w:fldChar w:fldCharType="begin"/>
        </w:r>
        <w:r w:rsidR="00965106" w:rsidRPr="009565E8">
          <w:rPr>
            <w:b/>
            <w:bCs/>
            <w:sz w:val="16"/>
            <w:szCs w:val="16"/>
          </w:rPr>
          <w:instrText xml:space="preserve"> NUMPAGES  </w:instrText>
        </w:r>
        <w:r w:rsidR="00965106" w:rsidRPr="009565E8">
          <w:rPr>
            <w:b/>
            <w:bCs/>
            <w:sz w:val="16"/>
            <w:szCs w:val="16"/>
          </w:rPr>
          <w:fldChar w:fldCharType="separate"/>
        </w:r>
        <w:r w:rsidR="00965106" w:rsidRPr="009565E8">
          <w:rPr>
            <w:b/>
            <w:bCs/>
            <w:noProof/>
            <w:sz w:val="16"/>
            <w:szCs w:val="16"/>
          </w:rPr>
          <w:t>2</w:t>
        </w:r>
        <w:r w:rsidR="00965106" w:rsidRPr="009565E8">
          <w:rPr>
            <w:b/>
            <w:bCs/>
            <w:sz w:val="16"/>
            <w:szCs w:val="16"/>
          </w:rPr>
          <w:fldChar w:fldCharType="end"/>
        </w:r>
      </w:p>
    </w:sdtContent>
  </w:sdt>
  <w:p w14:paraId="33E8F562" w14:textId="77777777" w:rsidR="00965106" w:rsidRDefault="00965106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5DC11FD" w14:textId="77777777" w:rsidR="006132EF" w:rsidRDefault="006132EF" w:rsidP="00FC30D5">
      <w:pPr>
        <w:spacing w:line="240" w:lineRule="auto"/>
      </w:pPr>
      <w:r>
        <w:separator/>
      </w:r>
    </w:p>
  </w:footnote>
  <w:footnote w:type="continuationSeparator" w:id="0">
    <w:p w14:paraId="75FCD1C4" w14:textId="77777777" w:rsidR="006132EF" w:rsidRDefault="006132EF" w:rsidP="00FC30D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275169" w14:textId="77777777" w:rsidR="00965106" w:rsidRDefault="00965106" w:rsidP="00EA7277">
    <w:pPr>
      <w:widowControl w:val="0"/>
      <w:pBdr>
        <w:top w:val="nil"/>
        <w:left w:val="nil"/>
        <w:bottom w:val="nil"/>
        <w:right w:val="nil"/>
        <w:between w:val="nil"/>
      </w:pBdr>
      <w:ind w:left="1008"/>
      <w:rPr>
        <w:color w:val="000000"/>
        <w:sz w:val="19"/>
        <w:szCs w:val="19"/>
      </w:rPr>
    </w:pPr>
  </w:p>
  <w:p w14:paraId="706AE59C" w14:textId="77777777" w:rsidR="00965106" w:rsidRDefault="00965106" w:rsidP="00EA7277">
    <w:pPr>
      <w:widowControl w:val="0"/>
      <w:pBdr>
        <w:top w:val="nil"/>
        <w:left w:val="nil"/>
        <w:bottom w:val="nil"/>
        <w:right w:val="nil"/>
        <w:between w:val="nil"/>
      </w:pBdr>
      <w:ind w:left="1008"/>
      <w:rPr>
        <w:color w:val="000000"/>
        <w:sz w:val="19"/>
        <w:szCs w:val="19"/>
      </w:rPr>
    </w:pPr>
  </w:p>
  <w:p w14:paraId="4FF781EA" w14:textId="77777777" w:rsidR="00965106" w:rsidRDefault="00965106" w:rsidP="00EA7277">
    <w:pPr>
      <w:widowControl w:val="0"/>
      <w:pBdr>
        <w:top w:val="nil"/>
        <w:left w:val="nil"/>
        <w:bottom w:val="nil"/>
        <w:right w:val="nil"/>
        <w:between w:val="nil"/>
      </w:pBdr>
      <w:ind w:left="1008"/>
      <w:rPr>
        <w:color w:val="000000"/>
        <w:sz w:val="19"/>
        <w:szCs w:val="19"/>
      </w:rPr>
    </w:pPr>
  </w:p>
  <w:p w14:paraId="653FCBBE" w14:textId="1EC129DF" w:rsidR="00965106" w:rsidRPr="00EA7277" w:rsidRDefault="00965106" w:rsidP="005144F5">
    <w:pPr>
      <w:widowControl w:val="0"/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  <w:tab w:val="right" w:pos="14310"/>
      </w:tabs>
      <w:rPr>
        <w:b/>
        <w:color w:val="000000"/>
        <w:sz w:val="19"/>
        <w:szCs w:val="19"/>
      </w:rPr>
    </w:pPr>
    <w:r>
      <w:rPr>
        <w:color w:val="000000"/>
        <w:sz w:val="19"/>
        <w:szCs w:val="19"/>
      </w:rPr>
      <w:t>MCCS</w:t>
    </w:r>
    <w:r>
      <w:rPr>
        <w:color w:val="000000"/>
        <w:sz w:val="19"/>
        <w:szCs w:val="19"/>
      </w:rPr>
      <w:tab/>
    </w:r>
    <w:r w:rsidR="00C906EC">
      <w:rPr>
        <w:color w:val="000000"/>
        <w:sz w:val="19"/>
        <w:szCs w:val="19"/>
      </w:rPr>
      <w:t xml:space="preserve">Request for Proposal: </w:t>
    </w:r>
    <w:r w:rsidR="00C906EC" w:rsidRPr="00D56EBF">
      <w:rPr>
        <w:color w:val="000000"/>
        <w:sz w:val="19"/>
        <w:szCs w:val="19"/>
      </w:rPr>
      <w:t>Sensitive Data Discovery</w:t>
    </w:r>
    <w:r w:rsidR="00C906EC">
      <w:rPr>
        <w:color w:val="000000"/>
        <w:sz w:val="19"/>
        <w:szCs w:val="19"/>
      </w:rPr>
      <w:t xml:space="preserve"> / DLP Solution</w:t>
    </w:r>
    <w:r>
      <w:rPr>
        <w:b/>
        <w:color w:val="000000"/>
        <w:sz w:val="19"/>
        <w:szCs w:val="19"/>
      </w:rPr>
      <w:tab/>
    </w:r>
    <w:r w:rsidR="00C61649">
      <w:rPr>
        <w:b/>
        <w:color w:val="000000"/>
        <w:sz w:val="19"/>
        <w:szCs w:val="19"/>
      </w:rPr>
      <w:tab/>
    </w:r>
    <w:r>
      <w:rPr>
        <w:b/>
        <w:color w:val="000000"/>
        <w:sz w:val="19"/>
        <w:szCs w:val="19"/>
      </w:rPr>
      <w:t xml:space="preserve">Attachment </w:t>
    </w:r>
    <w:r w:rsidR="00C61649">
      <w:rPr>
        <w:b/>
        <w:color w:val="000000"/>
        <w:sz w:val="19"/>
        <w:szCs w:val="19"/>
      </w:rPr>
      <w:t>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0812FC"/>
    <w:multiLevelType w:val="hybridMultilevel"/>
    <w:tmpl w:val="B5983A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4E0945"/>
    <w:multiLevelType w:val="hybridMultilevel"/>
    <w:tmpl w:val="94482D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F275FC"/>
    <w:multiLevelType w:val="hybridMultilevel"/>
    <w:tmpl w:val="D0F28074"/>
    <w:lvl w:ilvl="0" w:tplc="89AC063E">
      <w:start w:val="1"/>
      <w:numFmt w:val="decimal"/>
      <w:lvlText w:val="%1."/>
      <w:lvlJc w:val="left"/>
      <w:pPr>
        <w:ind w:left="1080" w:hanging="360"/>
      </w:pPr>
      <w:rPr>
        <w:sz w:val="18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E5724C9"/>
    <w:multiLevelType w:val="multilevel"/>
    <w:tmpl w:val="D6BECC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ED86AC0"/>
    <w:multiLevelType w:val="multilevel"/>
    <w:tmpl w:val="20B89E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16B473E"/>
    <w:multiLevelType w:val="hybridMultilevel"/>
    <w:tmpl w:val="BDC825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9F47A7"/>
    <w:multiLevelType w:val="multilevel"/>
    <w:tmpl w:val="34E0D2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634551F"/>
    <w:multiLevelType w:val="hybridMultilevel"/>
    <w:tmpl w:val="A24A8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85213A"/>
    <w:multiLevelType w:val="hybridMultilevel"/>
    <w:tmpl w:val="CCEAE98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60309B"/>
    <w:multiLevelType w:val="hybridMultilevel"/>
    <w:tmpl w:val="AACE1F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D84C78"/>
    <w:multiLevelType w:val="multilevel"/>
    <w:tmpl w:val="4404A018"/>
    <w:lvl w:ilvl="0">
      <w:start w:val="1"/>
      <w:numFmt w:val="decimal"/>
      <w:lvlText w:val="%1."/>
      <w:lvlJc w:val="left"/>
      <w:pPr>
        <w:ind w:left="720" w:hanging="360"/>
      </w:pPr>
      <w:rPr>
        <w:rFonts w:ascii="Times" w:eastAsia="Times New Roman" w:hAnsi="Times" w:cs="Times New Roman"/>
      </w:r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11" w15:restartNumberingAfterBreak="0">
    <w:nsid w:val="36A04E2E"/>
    <w:multiLevelType w:val="multilevel"/>
    <w:tmpl w:val="F3B2BE1A"/>
    <w:lvl w:ilvl="0">
      <w:start w:val="4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2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4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48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560" w:hanging="25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640" w:hanging="2880"/>
      </w:pPr>
      <w:rPr>
        <w:rFonts w:hint="default"/>
      </w:rPr>
    </w:lvl>
  </w:abstractNum>
  <w:abstractNum w:abstractNumId="12" w15:restartNumberingAfterBreak="0">
    <w:nsid w:val="38D90CC8"/>
    <w:multiLevelType w:val="hybridMultilevel"/>
    <w:tmpl w:val="0E24C356"/>
    <w:lvl w:ilvl="0" w:tplc="60A27BD6">
      <w:numFmt w:val="bullet"/>
      <w:lvlText w:val="•"/>
      <w:lvlJc w:val="left"/>
      <w:pPr>
        <w:ind w:left="720" w:hanging="360"/>
      </w:pPr>
      <w:rPr>
        <w:rFonts w:ascii="Times New Roman" w:eastAsia="Arial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B0166C6"/>
    <w:multiLevelType w:val="hybridMultilevel"/>
    <w:tmpl w:val="6BF867CC"/>
    <w:lvl w:ilvl="0" w:tplc="36F0E2B2">
      <w:start w:val="4"/>
      <w:numFmt w:val="bullet"/>
      <w:lvlText w:val=""/>
      <w:lvlJc w:val="left"/>
      <w:pPr>
        <w:ind w:left="540" w:hanging="360"/>
      </w:pPr>
      <w:rPr>
        <w:rFonts w:ascii="Wingdings" w:eastAsia="Arial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4" w15:restartNumberingAfterBreak="0">
    <w:nsid w:val="3B764C45"/>
    <w:multiLevelType w:val="hybridMultilevel"/>
    <w:tmpl w:val="84CC16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0C7441"/>
    <w:multiLevelType w:val="multilevel"/>
    <w:tmpl w:val="03FAE35C"/>
    <w:lvl w:ilvl="0">
      <w:start w:val="1"/>
      <w:numFmt w:val="decimal"/>
      <w:lvlText w:val="%1.0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25" w:hanging="4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6" w15:restartNumberingAfterBreak="0">
    <w:nsid w:val="424479B1"/>
    <w:multiLevelType w:val="multilevel"/>
    <w:tmpl w:val="AA9464F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3A43B4B"/>
    <w:multiLevelType w:val="multilevel"/>
    <w:tmpl w:val="B96872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9365371"/>
    <w:multiLevelType w:val="multilevel"/>
    <w:tmpl w:val="D2A46A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B3B5C0C"/>
    <w:multiLevelType w:val="hybridMultilevel"/>
    <w:tmpl w:val="D64CD6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D96284F"/>
    <w:multiLevelType w:val="hybridMultilevel"/>
    <w:tmpl w:val="3CF283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2985F1B"/>
    <w:multiLevelType w:val="hybridMultilevel"/>
    <w:tmpl w:val="A11E63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03698F"/>
    <w:multiLevelType w:val="hybridMultilevel"/>
    <w:tmpl w:val="E072315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570651A3"/>
    <w:multiLevelType w:val="multilevel"/>
    <w:tmpl w:val="2C7C150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520" w:hanging="216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880" w:hanging="252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240" w:hanging="2880"/>
      </w:pPr>
      <w:rPr>
        <w:rFonts w:hint="default"/>
      </w:rPr>
    </w:lvl>
  </w:abstractNum>
  <w:abstractNum w:abstractNumId="24" w15:restartNumberingAfterBreak="0">
    <w:nsid w:val="57952CAB"/>
    <w:multiLevelType w:val="hybridMultilevel"/>
    <w:tmpl w:val="461AADA2"/>
    <w:lvl w:ilvl="0" w:tplc="60A27BD6">
      <w:numFmt w:val="bullet"/>
      <w:lvlText w:val="•"/>
      <w:lvlJc w:val="left"/>
      <w:pPr>
        <w:ind w:left="720" w:hanging="360"/>
      </w:pPr>
      <w:rPr>
        <w:rFonts w:ascii="Times New Roman" w:eastAsia="Arial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0B845FA"/>
    <w:multiLevelType w:val="hybridMultilevel"/>
    <w:tmpl w:val="FC3E5E68"/>
    <w:lvl w:ilvl="0" w:tplc="61D818C0">
      <w:numFmt w:val="bullet"/>
      <w:lvlText w:val="•"/>
      <w:lvlJc w:val="left"/>
      <w:pPr>
        <w:ind w:left="720" w:hanging="360"/>
      </w:pPr>
      <w:rPr>
        <w:rFonts w:ascii="Times New Roman" w:eastAsia="Arial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EF4D2C"/>
    <w:multiLevelType w:val="multilevel"/>
    <w:tmpl w:val="03FAE35C"/>
    <w:lvl w:ilvl="0">
      <w:start w:val="1"/>
      <w:numFmt w:val="decimal"/>
      <w:lvlText w:val="%1.0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25" w:hanging="4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7" w15:restartNumberingAfterBreak="0">
    <w:nsid w:val="66BE4B8B"/>
    <w:multiLevelType w:val="hybridMultilevel"/>
    <w:tmpl w:val="2786C5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74B75CD"/>
    <w:multiLevelType w:val="hybridMultilevel"/>
    <w:tmpl w:val="007CFB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EFA4C71"/>
    <w:multiLevelType w:val="multilevel"/>
    <w:tmpl w:val="B860B8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70E546B4"/>
    <w:multiLevelType w:val="hybridMultilevel"/>
    <w:tmpl w:val="6B8670F0"/>
    <w:lvl w:ilvl="0" w:tplc="BECC13D6">
      <w:start w:val="5"/>
      <w:numFmt w:val="bullet"/>
      <w:lvlText w:val=""/>
      <w:lvlJc w:val="left"/>
      <w:pPr>
        <w:ind w:left="1080" w:hanging="720"/>
      </w:pPr>
      <w:rPr>
        <w:rFonts w:ascii="Symbol" w:eastAsia="Arial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17F5550"/>
    <w:multiLevelType w:val="hybridMultilevel"/>
    <w:tmpl w:val="57247804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2" w15:restartNumberingAfterBreak="0">
    <w:nsid w:val="7735003E"/>
    <w:multiLevelType w:val="multilevel"/>
    <w:tmpl w:val="E4FC44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7AE740BB"/>
    <w:multiLevelType w:val="hybridMultilevel"/>
    <w:tmpl w:val="2D8E1F2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7B3B5310"/>
    <w:multiLevelType w:val="multilevel"/>
    <w:tmpl w:val="A5AAE1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5"/>
  </w:num>
  <w:num w:numId="2">
    <w:abstractNumId w:val="26"/>
  </w:num>
  <w:num w:numId="3">
    <w:abstractNumId w:val="23"/>
  </w:num>
  <w:num w:numId="4">
    <w:abstractNumId w:val="8"/>
  </w:num>
  <w:num w:numId="5">
    <w:abstractNumId w:val="22"/>
  </w:num>
  <w:num w:numId="6">
    <w:abstractNumId w:val="11"/>
  </w:num>
  <w:num w:numId="7">
    <w:abstractNumId w:val="21"/>
  </w:num>
  <w:num w:numId="8">
    <w:abstractNumId w:val="30"/>
  </w:num>
  <w:num w:numId="9">
    <w:abstractNumId w:val="20"/>
  </w:num>
  <w:num w:numId="10">
    <w:abstractNumId w:val="24"/>
  </w:num>
  <w:num w:numId="11">
    <w:abstractNumId w:val="12"/>
  </w:num>
  <w:num w:numId="12">
    <w:abstractNumId w:val="9"/>
  </w:num>
  <w:num w:numId="13">
    <w:abstractNumId w:val="25"/>
  </w:num>
  <w:num w:numId="14">
    <w:abstractNumId w:val="13"/>
  </w:num>
  <w:num w:numId="15">
    <w:abstractNumId w:val="1"/>
  </w:num>
  <w:num w:numId="16">
    <w:abstractNumId w:val="28"/>
  </w:num>
  <w:num w:numId="1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3"/>
  </w:num>
  <w:num w:numId="19">
    <w:abstractNumId w:val="31"/>
  </w:num>
  <w:num w:numId="20">
    <w:abstractNumId w:val="14"/>
  </w:num>
  <w:num w:numId="2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34"/>
  </w:num>
  <w:num w:numId="24">
    <w:abstractNumId w:val="6"/>
  </w:num>
  <w:num w:numId="25">
    <w:abstractNumId w:val="3"/>
  </w:num>
  <w:num w:numId="26">
    <w:abstractNumId w:val="32"/>
  </w:num>
  <w:num w:numId="27">
    <w:abstractNumId w:val="29"/>
  </w:num>
  <w:num w:numId="28">
    <w:abstractNumId w:val="10"/>
  </w:num>
  <w:num w:numId="29">
    <w:abstractNumId w:val="16"/>
  </w:num>
  <w:num w:numId="30">
    <w:abstractNumId w:val="0"/>
  </w:num>
  <w:num w:numId="31">
    <w:abstractNumId w:val="5"/>
  </w:num>
  <w:num w:numId="32">
    <w:abstractNumId w:val="19"/>
  </w:num>
  <w:num w:numId="33">
    <w:abstractNumId w:val="17"/>
  </w:num>
  <w:num w:numId="34">
    <w:abstractNumId w:val="18"/>
  </w:num>
  <w:num w:numId="35">
    <w:abstractNumId w:val="4"/>
  </w:num>
  <w:num w:numId="3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2tzSwMLM0NzQ0NjBV0lEKTi0uzszPAykwNKgFAOedTh4tAAAA"/>
  </w:docVars>
  <w:rsids>
    <w:rsidRoot w:val="00F365A8"/>
    <w:rsid w:val="0001232A"/>
    <w:rsid w:val="000245A4"/>
    <w:rsid w:val="00040EF2"/>
    <w:rsid w:val="000E1D7B"/>
    <w:rsid w:val="00122AC3"/>
    <w:rsid w:val="0014654C"/>
    <w:rsid w:val="00151051"/>
    <w:rsid w:val="001661E6"/>
    <w:rsid w:val="001816B9"/>
    <w:rsid w:val="001A07F4"/>
    <w:rsid w:val="001A1319"/>
    <w:rsid w:val="001A4DB1"/>
    <w:rsid w:val="001C5D08"/>
    <w:rsid w:val="001D329A"/>
    <w:rsid w:val="001F57D0"/>
    <w:rsid w:val="002022B0"/>
    <w:rsid w:val="002051FF"/>
    <w:rsid w:val="002222E4"/>
    <w:rsid w:val="0023288D"/>
    <w:rsid w:val="002367F1"/>
    <w:rsid w:val="002825DD"/>
    <w:rsid w:val="00284650"/>
    <w:rsid w:val="002F495C"/>
    <w:rsid w:val="003132B6"/>
    <w:rsid w:val="00332B89"/>
    <w:rsid w:val="00337E63"/>
    <w:rsid w:val="003A6023"/>
    <w:rsid w:val="003B4A5D"/>
    <w:rsid w:val="0040445A"/>
    <w:rsid w:val="00415DBF"/>
    <w:rsid w:val="00417522"/>
    <w:rsid w:val="00485F06"/>
    <w:rsid w:val="004A0FC8"/>
    <w:rsid w:val="004C5DF2"/>
    <w:rsid w:val="00500C9F"/>
    <w:rsid w:val="005144F5"/>
    <w:rsid w:val="00521B92"/>
    <w:rsid w:val="00546A66"/>
    <w:rsid w:val="005517E0"/>
    <w:rsid w:val="00567C31"/>
    <w:rsid w:val="005821B5"/>
    <w:rsid w:val="005A681B"/>
    <w:rsid w:val="005B6582"/>
    <w:rsid w:val="005C4C3D"/>
    <w:rsid w:val="005E460E"/>
    <w:rsid w:val="00610FE4"/>
    <w:rsid w:val="006132EF"/>
    <w:rsid w:val="006147A4"/>
    <w:rsid w:val="0061704A"/>
    <w:rsid w:val="00637385"/>
    <w:rsid w:val="00670733"/>
    <w:rsid w:val="0067273C"/>
    <w:rsid w:val="006A2126"/>
    <w:rsid w:val="006B2461"/>
    <w:rsid w:val="006B6FA0"/>
    <w:rsid w:val="006D55AD"/>
    <w:rsid w:val="006E497E"/>
    <w:rsid w:val="00707342"/>
    <w:rsid w:val="007151DF"/>
    <w:rsid w:val="007342E3"/>
    <w:rsid w:val="007706D1"/>
    <w:rsid w:val="00775BC9"/>
    <w:rsid w:val="007B6BA6"/>
    <w:rsid w:val="007C1E53"/>
    <w:rsid w:val="007C6F93"/>
    <w:rsid w:val="00801298"/>
    <w:rsid w:val="0080652F"/>
    <w:rsid w:val="00806DF0"/>
    <w:rsid w:val="008240FC"/>
    <w:rsid w:val="008336DF"/>
    <w:rsid w:val="008A5ECE"/>
    <w:rsid w:val="008D4299"/>
    <w:rsid w:val="008E1EE3"/>
    <w:rsid w:val="008E3411"/>
    <w:rsid w:val="0090619C"/>
    <w:rsid w:val="00925FA9"/>
    <w:rsid w:val="00936F2B"/>
    <w:rsid w:val="00940D3F"/>
    <w:rsid w:val="00945A70"/>
    <w:rsid w:val="00953E0F"/>
    <w:rsid w:val="009565E8"/>
    <w:rsid w:val="00965106"/>
    <w:rsid w:val="00974A97"/>
    <w:rsid w:val="009819E9"/>
    <w:rsid w:val="0098334C"/>
    <w:rsid w:val="009A6ABD"/>
    <w:rsid w:val="009C60C1"/>
    <w:rsid w:val="009D0EA9"/>
    <w:rsid w:val="009D7790"/>
    <w:rsid w:val="009F3FE4"/>
    <w:rsid w:val="009F513E"/>
    <w:rsid w:val="009F727E"/>
    <w:rsid w:val="00A26CD1"/>
    <w:rsid w:val="00A3777E"/>
    <w:rsid w:val="00A72E11"/>
    <w:rsid w:val="00AA30DA"/>
    <w:rsid w:val="00AB6FF6"/>
    <w:rsid w:val="00AD6E64"/>
    <w:rsid w:val="00B364DA"/>
    <w:rsid w:val="00B41786"/>
    <w:rsid w:val="00B432E1"/>
    <w:rsid w:val="00B53CB7"/>
    <w:rsid w:val="00B726C4"/>
    <w:rsid w:val="00B90B31"/>
    <w:rsid w:val="00BA3990"/>
    <w:rsid w:val="00BC78F7"/>
    <w:rsid w:val="00BD54B8"/>
    <w:rsid w:val="00BD5C6B"/>
    <w:rsid w:val="00BD6FC2"/>
    <w:rsid w:val="00BF2EEE"/>
    <w:rsid w:val="00C018D1"/>
    <w:rsid w:val="00C40EE6"/>
    <w:rsid w:val="00C5767E"/>
    <w:rsid w:val="00C603F0"/>
    <w:rsid w:val="00C61649"/>
    <w:rsid w:val="00C70A0B"/>
    <w:rsid w:val="00C750B3"/>
    <w:rsid w:val="00C81C84"/>
    <w:rsid w:val="00C844A0"/>
    <w:rsid w:val="00C906EC"/>
    <w:rsid w:val="00C9728A"/>
    <w:rsid w:val="00CE00C8"/>
    <w:rsid w:val="00D00D0B"/>
    <w:rsid w:val="00D013F0"/>
    <w:rsid w:val="00D14C56"/>
    <w:rsid w:val="00D27490"/>
    <w:rsid w:val="00D30F7E"/>
    <w:rsid w:val="00D33819"/>
    <w:rsid w:val="00D365FB"/>
    <w:rsid w:val="00D50E90"/>
    <w:rsid w:val="00DB1BD3"/>
    <w:rsid w:val="00DB720A"/>
    <w:rsid w:val="00DC2E8F"/>
    <w:rsid w:val="00DD2819"/>
    <w:rsid w:val="00DD5C07"/>
    <w:rsid w:val="00DD7298"/>
    <w:rsid w:val="00DE61A9"/>
    <w:rsid w:val="00DE6F6B"/>
    <w:rsid w:val="00DF730E"/>
    <w:rsid w:val="00E11B4D"/>
    <w:rsid w:val="00E12ECA"/>
    <w:rsid w:val="00E4478A"/>
    <w:rsid w:val="00E71713"/>
    <w:rsid w:val="00E9027D"/>
    <w:rsid w:val="00E9065C"/>
    <w:rsid w:val="00EA3E84"/>
    <w:rsid w:val="00EA7277"/>
    <w:rsid w:val="00EB3BDD"/>
    <w:rsid w:val="00EC4E39"/>
    <w:rsid w:val="00EE0DF4"/>
    <w:rsid w:val="00EF4136"/>
    <w:rsid w:val="00F14A9C"/>
    <w:rsid w:val="00F22680"/>
    <w:rsid w:val="00F24227"/>
    <w:rsid w:val="00F271AD"/>
    <w:rsid w:val="00F35264"/>
    <w:rsid w:val="00F365A8"/>
    <w:rsid w:val="00F36735"/>
    <w:rsid w:val="00F37C0A"/>
    <w:rsid w:val="00F55C02"/>
    <w:rsid w:val="00F61320"/>
    <w:rsid w:val="00F75D7C"/>
    <w:rsid w:val="00F7650A"/>
    <w:rsid w:val="00FA7871"/>
    <w:rsid w:val="00FC30D5"/>
    <w:rsid w:val="00FE16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E70A04"/>
  <w15:docId w15:val="{6C6816AE-691F-4E05-BA76-131C36198B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FC30D5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30D5"/>
  </w:style>
  <w:style w:type="paragraph" w:styleId="Footer">
    <w:name w:val="footer"/>
    <w:basedOn w:val="Normal"/>
    <w:link w:val="FooterChar"/>
    <w:uiPriority w:val="99"/>
    <w:unhideWhenUsed/>
    <w:rsid w:val="00FC30D5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30D5"/>
  </w:style>
  <w:style w:type="paragraph" w:styleId="ListParagraph">
    <w:name w:val="List Paragraph"/>
    <w:basedOn w:val="Normal"/>
    <w:uiPriority w:val="34"/>
    <w:qFormat/>
    <w:rsid w:val="006B2461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6B2461"/>
    <w:pPr>
      <w:spacing w:before="240" w:after="0" w:line="259" w:lineRule="auto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6B2461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6B246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4478A"/>
    <w:rPr>
      <w:color w:val="605E5C"/>
      <w:shd w:val="clear" w:color="auto" w:fill="E1DFDD"/>
    </w:rPr>
  </w:style>
  <w:style w:type="paragraph" w:styleId="TOC2">
    <w:name w:val="toc 2"/>
    <w:basedOn w:val="Normal"/>
    <w:next w:val="Normal"/>
    <w:autoRedefine/>
    <w:uiPriority w:val="39"/>
    <w:unhideWhenUsed/>
    <w:rsid w:val="00EB3BD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D013F0"/>
    <w:pPr>
      <w:spacing w:after="100"/>
      <w:ind w:left="440"/>
    </w:pPr>
  </w:style>
  <w:style w:type="table" w:styleId="TableGrid">
    <w:name w:val="Table Grid"/>
    <w:basedOn w:val="TableNormal"/>
    <w:uiPriority w:val="39"/>
    <w:rsid w:val="00F61320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2F495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0456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44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1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817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8658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6501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4438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141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6008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0573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6028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9631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681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2865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8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59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43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3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515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363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46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4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938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98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3932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4104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8749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4501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288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5039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6505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0FBCBD-A6E5-4F60-8D68-52A565A65C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1</TotalTime>
  <Pages>8</Pages>
  <Words>1253</Words>
  <Characters>7144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cott Fortin</cp:lastModifiedBy>
  <cp:revision>12</cp:revision>
  <cp:lastPrinted>2020-06-01T18:18:00Z</cp:lastPrinted>
  <dcterms:created xsi:type="dcterms:W3CDTF">2020-05-17T15:25:00Z</dcterms:created>
  <dcterms:modified xsi:type="dcterms:W3CDTF">2021-05-26T16:04:00Z</dcterms:modified>
</cp:coreProperties>
</file>